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741E30" w14:textId="33039B22" w:rsidR="00A149B4" w:rsidRDefault="00720F2C" w:rsidP="002750EC">
      <w:pPr>
        <w:tabs>
          <w:tab w:val="clear" w:pos="284"/>
        </w:tabs>
        <w:jc w:val="center"/>
        <w:rPr>
          <w:rFonts w:cs="Arial"/>
          <w:b/>
          <w:sz w:val="28"/>
          <w:szCs w:val="32"/>
          <w:lang w:val="en-AU"/>
        </w:rPr>
      </w:pPr>
      <w:r w:rsidRPr="000406CE">
        <w:rPr>
          <w:rFonts w:cs="Arial"/>
          <w:b/>
          <w:sz w:val="28"/>
          <w:szCs w:val="32"/>
          <w:lang w:val="en-AU"/>
        </w:rPr>
        <w:t>ALARA</w:t>
      </w:r>
      <w:r w:rsidR="00512372">
        <w:rPr>
          <w:rFonts w:cs="Arial"/>
          <w:b/>
          <w:sz w:val="28"/>
          <w:szCs w:val="32"/>
          <w:lang w:val="en-AU"/>
        </w:rPr>
        <w:t xml:space="preserve"> Australasian</w:t>
      </w:r>
      <w:r w:rsidR="004C73EB" w:rsidRPr="000406CE">
        <w:rPr>
          <w:rFonts w:cs="Arial"/>
          <w:b/>
          <w:sz w:val="28"/>
          <w:szCs w:val="32"/>
          <w:lang w:val="en-AU"/>
        </w:rPr>
        <w:t xml:space="preserve"> </w:t>
      </w:r>
      <w:r w:rsidR="000406CE" w:rsidRPr="000406CE">
        <w:rPr>
          <w:rFonts w:cs="Arial"/>
          <w:b/>
          <w:sz w:val="28"/>
          <w:szCs w:val="32"/>
          <w:lang w:val="en-AU"/>
        </w:rPr>
        <w:t>Conference</w:t>
      </w:r>
      <w:r w:rsidR="000A0FC9" w:rsidRPr="000406CE">
        <w:rPr>
          <w:rFonts w:cs="Arial"/>
          <w:b/>
          <w:sz w:val="28"/>
          <w:szCs w:val="32"/>
          <w:lang w:val="en-AU"/>
        </w:rPr>
        <w:t xml:space="preserve"> </w:t>
      </w:r>
      <w:r w:rsidR="00A149B4" w:rsidRPr="000406CE">
        <w:rPr>
          <w:rFonts w:cs="Arial"/>
          <w:b/>
          <w:sz w:val="28"/>
          <w:szCs w:val="32"/>
          <w:lang w:val="en-AU"/>
        </w:rPr>
        <w:t>20</w:t>
      </w:r>
      <w:r w:rsidR="000406CE" w:rsidRPr="000406CE">
        <w:rPr>
          <w:rFonts w:cs="Arial"/>
          <w:b/>
          <w:sz w:val="28"/>
          <w:szCs w:val="32"/>
          <w:lang w:val="en-AU"/>
        </w:rPr>
        <w:t>2</w:t>
      </w:r>
      <w:r w:rsidR="00A03E00">
        <w:rPr>
          <w:rFonts w:cs="Arial"/>
          <w:b/>
          <w:sz w:val="28"/>
          <w:szCs w:val="32"/>
          <w:lang w:val="en-AU"/>
        </w:rPr>
        <w:t>6</w:t>
      </w:r>
    </w:p>
    <w:p w14:paraId="07B6DA81" w14:textId="77777777" w:rsidR="004C73EB" w:rsidRPr="000406CE" w:rsidRDefault="004C73EB" w:rsidP="002E2FA9">
      <w:pPr>
        <w:tabs>
          <w:tab w:val="clear" w:pos="284"/>
        </w:tabs>
        <w:jc w:val="center"/>
        <w:rPr>
          <w:rFonts w:cs="Arial"/>
          <w:b/>
          <w:color w:val="244061"/>
          <w:sz w:val="18"/>
          <w:szCs w:val="18"/>
          <w:lang w:val="en-AU"/>
        </w:rPr>
      </w:pPr>
    </w:p>
    <w:p w14:paraId="0CE929C9" w14:textId="77777777" w:rsidR="004C73EB" w:rsidRPr="000406CE" w:rsidRDefault="00E03528" w:rsidP="002750EC">
      <w:pPr>
        <w:tabs>
          <w:tab w:val="clear" w:pos="284"/>
        </w:tabs>
        <w:jc w:val="center"/>
        <w:rPr>
          <w:rFonts w:cs="Arial"/>
          <w:b/>
          <w:color w:val="244061"/>
          <w:sz w:val="24"/>
          <w:lang w:val="en-AU"/>
        </w:rPr>
      </w:pPr>
      <w:r w:rsidRPr="000406CE">
        <w:rPr>
          <w:rFonts w:cs="Arial"/>
          <w:b/>
          <w:sz w:val="22"/>
          <w:szCs w:val="22"/>
          <w:lang w:val="en-AU"/>
        </w:rPr>
        <w:t>PRESENTATION PROPOSAL</w:t>
      </w:r>
      <w:r w:rsidR="004C73EB" w:rsidRPr="000406CE">
        <w:rPr>
          <w:rFonts w:cs="Arial"/>
          <w:b/>
          <w:sz w:val="22"/>
          <w:szCs w:val="22"/>
          <w:lang w:val="en-AU"/>
        </w:rPr>
        <w:t xml:space="preserve"> SUBMISSION FORM</w:t>
      </w:r>
    </w:p>
    <w:p w14:paraId="67F4A9DB" w14:textId="77777777" w:rsidR="00E37F58" w:rsidRPr="000406CE" w:rsidRDefault="00E37F58" w:rsidP="002750EC">
      <w:pPr>
        <w:tabs>
          <w:tab w:val="clear" w:pos="284"/>
        </w:tabs>
        <w:jc w:val="center"/>
        <w:rPr>
          <w:rFonts w:cs="Arial"/>
          <w:color w:val="000000"/>
          <w:sz w:val="12"/>
          <w:szCs w:val="18"/>
          <w:lang w:val="en-AU"/>
        </w:rPr>
      </w:pPr>
    </w:p>
    <w:p w14:paraId="1D231A7E" w14:textId="77777777" w:rsidR="00E37F58" w:rsidRDefault="00E37F58" w:rsidP="002750EC">
      <w:pPr>
        <w:tabs>
          <w:tab w:val="clear" w:pos="284"/>
        </w:tabs>
        <w:rPr>
          <w:rFonts w:cs="Arial"/>
          <w:sz w:val="18"/>
          <w:szCs w:val="18"/>
          <w:lang w:val="en-AU"/>
        </w:rPr>
      </w:pPr>
    </w:p>
    <w:p w14:paraId="36850D45" w14:textId="69F26BE5" w:rsidR="002A6B03" w:rsidRDefault="00A03E00" w:rsidP="002A6B03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>
        <w:rPr>
          <w:rFonts w:cs="Arial"/>
          <w:bCs/>
          <w:szCs w:val="20"/>
          <w:lang w:val="en-AU"/>
        </w:rPr>
        <w:t>Action Learning, Action Research Association (</w:t>
      </w:r>
      <w:r w:rsidR="002A6B03">
        <w:rPr>
          <w:rFonts w:cs="Arial"/>
          <w:bCs/>
          <w:szCs w:val="20"/>
          <w:lang w:val="en-AU"/>
        </w:rPr>
        <w:t>ALARA</w:t>
      </w:r>
      <w:r>
        <w:rPr>
          <w:rFonts w:cs="Arial"/>
          <w:bCs/>
          <w:szCs w:val="20"/>
          <w:lang w:val="en-AU"/>
        </w:rPr>
        <w:t>)</w:t>
      </w:r>
      <w:r w:rsidR="002A6B03">
        <w:rPr>
          <w:rFonts w:cs="Arial"/>
          <w:bCs/>
          <w:szCs w:val="20"/>
          <w:lang w:val="en-AU"/>
        </w:rPr>
        <w:t xml:space="preserve"> supports action research, action learning and participatory practice in a range of disciplines, including in health, education, business, community and international development, systems, and in cross-disciplinary forms. </w:t>
      </w:r>
      <w:r>
        <w:rPr>
          <w:rFonts w:cs="Arial"/>
          <w:bCs/>
          <w:szCs w:val="20"/>
          <w:lang w:val="en-AU"/>
        </w:rPr>
        <w:t xml:space="preserve">ALARA invites you </w:t>
      </w:r>
      <w:r w:rsidR="002A6B03">
        <w:rPr>
          <w:rFonts w:cs="Arial"/>
          <w:bCs/>
          <w:szCs w:val="20"/>
          <w:lang w:val="en-AU"/>
        </w:rPr>
        <w:t>to submit a proposal related to these or other disciplines and contribute to our learning community in the conference program.</w:t>
      </w:r>
    </w:p>
    <w:p w14:paraId="4C2852CE" w14:textId="77777777" w:rsidR="002A6B03" w:rsidRPr="000406CE" w:rsidRDefault="002A6B03" w:rsidP="002750EC">
      <w:pPr>
        <w:tabs>
          <w:tab w:val="clear" w:pos="284"/>
        </w:tabs>
        <w:rPr>
          <w:rFonts w:cs="Arial"/>
          <w:sz w:val="18"/>
          <w:szCs w:val="18"/>
          <w:lang w:val="en-AU"/>
        </w:rPr>
      </w:pPr>
    </w:p>
    <w:p w14:paraId="66BC042D" w14:textId="6D9F5099" w:rsidR="00E37F58" w:rsidRPr="0085300C" w:rsidRDefault="00E37F58" w:rsidP="002E2FA9">
      <w:pPr>
        <w:tabs>
          <w:tab w:val="clear" w:pos="284"/>
        </w:tabs>
        <w:jc w:val="center"/>
        <w:rPr>
          <w:rFonts w:cs="Arial"/>
          <w:szCs w:val="20"/>
          <w:lang w:val="en-AU"/>
        </w:rPr>
      </w:pPr>
      <w:r w:rsidRPr="0085300C">
        <w:rPr>
          <w:rFonts w:cs="Arial"/>
          <w:szCs w:val="20"/>
          <w:lang w:val="en-AU"/>
        </w:rPr>
        <w:t>Please provide the details of the author(s) involved</w:t>
      </w:r>
      <w:r w:rsidR="00E422D0" w:rsidRPr="0085300C">
        <w:rPr>
          <w:rFonts w:cs="Arial"/>
          <w:szCs w:val="20"/>
          <w:lang w:val="en-AU"/>
        </w:rPr>
        <w:t>,</w:t>
      </w:r>
      <w:r w:rsidRPr="0085300C">
        <w:rPr>
          <w:rFonts w:cs="Arial"/>
          <w:szCs w:val="20"/>
          <w:lang w:val="en-AU"/>
        </w:rPr>
        <w:t xml:space="preserve"> indicat</w:t>
      </w:r>
      <w:r w:rsidR="00E422D0" w:rsidRPr="0085300C">
        <w:rPr>
          <w:rFonts w:cs="Arial"/>
          <w:szCs w:val="20"/>
          <w:lang w:val="en-AU"/>
        </w:rPr>
        <w:t>ing</w:t>
      </w:r>
      <w:r w:rsidRPr="0085300C">
        <w:rPr>
          <w:rFonts w:cs="Arial"/>
          <w:szCs w:val="20"/>
          <w:lang w:val="en-AU"/>
        </w:rPr>
        <w:t xml:space="preserve"> wh</w:t>
      </w:r>
      <w:r w:rsidR="006E4237">
        <w:rPr>
          <w:rFonts w:cs="Arial"/>
          <w:szCs w:val="20"/>
          <w:lang w:val="en-AU"/>
        </w:rPr>
        <w:t>o</w:t>
      </w:r>
      <w:r w:rsidRPr="0085300C">
        <w:rPr>
          <w:rFonts w:cs="Arial"/>
          <w:szCs w:val="20"/>
          <w:lang w:val="en-AU"/>
        </w:rPr>
        <w:t xml:space="preserve"> will present.</w:t>
      </w:r>
    </w:p>
    <w:p w14:paraId="5049889B" w14:textId="616F1820" w:rsidR="00E422D0" w:rsidRPr="000406CE" w:rsidRDefault="00E422D0" w:rsidP="00E422D0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</w:p>
    <w:p w14:paraId="300A878A" w14:textId="77777777" w:rsidR="00BC4792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FIRST AUTHOR</w:t>
      </w:r>
    </w:p>
    <w:p w14:paraId="1EFE7BD2" w14:textId="77777777" w:rsidR="00E37F58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476"/>
        <w:gridCol w:w="516"/>
        <w:gridCol w:w="850"/>
        <w:gridCol w:w="1134"/>
        <w:gridCol w:w="1134"/>
        <w:gridCol w:w="284"/>
        <w:gridCol w:w="3568"/>
      </w:tblGrid>
      <w:tr w:rsidR="00BC4792" w:rsidRPr="000406CE" w14:paraId="37C15998" w14:textId="77777777" w:rsidTr="002750EC">
        <w:tc>
          <w:tcPr>
            <w:tcW w:w="1617" w:type="dxa"/>
          </w:tcPr>
          <w:p w14:paraId="23E0F418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  <w:gridSpan w:val="2"/>
          </w:tcPr>
          <w:p w14:paraId="0800F72B" w14:textId="70FCA99E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14:paraId="2816D3CF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14:paraId="0EC885F7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3DC81F6F" w14:textId="77777777" w:rsidR="00BC4792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</w:t>
            </w:r>
            <w:r w:rsidR="00BC4792" w:rsidRPr="000406CE">
              <w:rPr>
                <w:rFonts w:eastAsia="MS Mincho" w:cs="Arial"/>
                <w:szCs w:val="20"/>
                <w:lang w:val="en-AU"/>
              </w:rPr>
              <w:t xml:space="preserve"> Name</w:t>
            </w:r>
            <w:r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3568" w:type="dxa"/>
          </w:tcPr>
          <w:p w14:paraId="416AC2D6" w14:textId="2F32B205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2A6D7F12" w14:textId="77777777" w:rsidTr="002750EC">
        <w:tc>
          <w:tcPr>
            <w:tcW w:w="1617" w:type="dxa"/>
          </w:tcPr>
          <w:p w14:paraId="0F96EB7F" w14:textId="77777777" w:rsidR="00BC4792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</w:t>
            </w:r>
            <w:r w:rsidR="00BC4792" w:rsidRPr="000406CE">
              <w:rPr>
                <w:rFonts w:eastAsia="MS Mincho" w:cs="Arial"/>
                <w:szCs w:val="20"/>
                <w:lang w:val="en-AU"/>
              </w:rPr>
              <w:t>ame:</w:t>
            </w:r>
          </w:p>
        </w:tc>
        <w:tc>
          <w:tcPr>
            <w:tcW w:w="7962" w:type="dxa"/>
            <w:gridSpan w:val="7"/>
          </w:tcPr>
          <w:p w14:paraId="2BD5215C" w14:textId="6B5627B9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55AFEB15" w14:textId="77777777" w:rsidTr="002750EC">
        <w:tc>
          <w:tcPr>
            <w:tcW w:w="1617" w:type="dxa"/>
          </w:tcPr>
          <w:p w14:paraId="45B0954E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7"/>
          </w:tcPr>
          <w:p w14:paraId="225C9AEB" w14:textId="45872D36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0CA49A5E" w14:textId="77777777" w:rsidTr="002750EC">
        <w:tc>
          <w:tcPr>
            <w:tcW w:w="1617" w:type="dxa"/>
          </w:tcPr>
          <w:p w14:paraId="58DA69EE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7"/>
          </w:tcPr>
          <w:p w14:paraId="4E1EBF7A" w14:textId="6DDE516C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6F9386C8" w14:textId="77777777" w:rsidTr="002750EC">
        <w:tc>
          <w:tcPr>
            <w:tcW w:w="1617" w:type="dxa"/>
          </w:tcPr>
          <w:p w14:paraId="21C2C2F8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7"/>
          </w:tcPr>
          <w:p w14:paraId="47BE6E1F" w14:textId="04E6902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0406CE" w14:paraId="6968C479" w14:textId="77777777" w:rsidTr="002750EC">
        <w:tc>
          <w:tcPr>
            <w:tcW w:w="1617" w:type="dxa"/>
          </w:tcPr>
          <w:p w14:paraId="09A6999A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2976" w:type="dxa"/>
            <w:gridSpan w:val="4"/>
          </w:tcPr>
          <w:p w14:paraId="575F4EA2" w14:textId="1C34DBA5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7E5884B3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14:paraId="24E7BDCA" w14:textId="32DB1A9D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0406CE" w14:paraId="4FB902A6" w14:textId="77777777" w:rsidTr="002750EC">
        <w:tc>
          <w:tcPr>
            <w:tcW w:w="1617" w:type="dxa"/>
          </w:tcPr>
          <w:p w14:paraId="73464AD8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7"/>
          </w:tcPr>
          <w:p w14:paraId="6AB22818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0406CE" w:rsidRPr="000406CE" w14:paraId="7063424B" w14:textId="77777777" w:rsidTr="00F971D2">
        <w:trPr>
          <w:gridAfter w:val="2"/>
          <w:wAfter w:w="3852" w:type="dxa"/>
        </w:trPr>
        <w:tc>
          <w:tcPr>
            <w:tcW w:w="1617" w:type="dxa"/>
          </w:tcPr>
          <w:p w14:paraId="07A783A8" w14:textId="77777777" w:rsidR="000406CE" w:rsidRPr="000406CE" w:rsidRDefault="000406CE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resenter:</w:t>
            </w:r>
          </w:p>
        </w:tc>
        <w:tc>
          <w:tcPr>
            <w:tcW w:w="476" w:type="dxa"/>
          </w:tcPr>
          <w:p w14:paraId="40728658" w14:textId="77777777" w:rsidR="000406CE" w:rsidRPr="000406CE" w:rsidRDefault="000406CE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3634" w:type="dxa"/>
            <w:gridSpan w:val="4"/>
            <w:tcBorders>
              <w:top w:val="single" w:sz="6" w:space="0" w:color="000000"/>
              <w:bottom w:val="nil"/>
              <w:right w:val="nil"/>
            </w:tcBorders>
            <w:vAlign w:val="center"/>
          </w:tcPr>
          <w:p w14:paraId="0498AE4C" w14:textId="77777777" w:rsidR="000406CE" w:rsidRPr="000406CE" w:rsidRDefault="000406CE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 w:val="16"/>
                <w:szCs w:val="16"/>
                <w:lang w:val="en-AU"/>
              </w:rPr>
            </w:pP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Please </w:t>
            </w:r>
            <w:r w:rsidR="00F971D2">
              <w:rPr>
                <w:rFonts w:eastAsia="MS Mincho" w:cs="Arial"/>
                <w:sz w:val="16"/>
                <w:szCs w:val="16"/>
                <w:lang w:val="en-AU"/>
              </w:rPr>
              <w:t xml:space="preserve">place </w:t>
            </w:r>
            <w:r w:rsidR="00F971D2">
              <w:rPr>
                <w:rFonts w:eastAsia="MS Mincho" w:cs="Arial"/>
                <w:b/>
                <w:sz w:val="16"/>
                <w:szCs w:val="16"/>
                <w:lang w:val="en-AU"/>
              </w:rPr>
              <w:t>X</w:t>
            </w: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 if attending and presenting</w:t>
            </w:r>
          </w:p>
        </w:tc>
      </w:tr>
    </w:tbl>
    <w:p w14:paraId="2AF3294A" w14:textId="77777777" w:rsidR="00BC4792" w:rsidRPr="000406CE" w:rsidRDefault="000406CE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 </w:t>
      </w:r>
    </w:p>
    <w:p w14:paraId="4D83C10B" w14:textId="77777777" w:rsidR="00BC4792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SECOND AUTHOR</w:t>
      </w:r>
    </w:p>
    <w:p w14:paraId="52918F92" w14:textId="77777777" w:rsidR="00E37F58" w:rsidRPr="000406CE" w:rsidRDefault="00E37F58" w:rsidP="00C774D4">
      <w:pPr>
        <w:tabs>
          <w:tab w:val="clear" w:pos="284"/>
        </w:tabs>
        <w:jc w:val="left"/>
        <w:rPr>
          <w:rFonts w:cs="Arial"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476"/>
        <w:gridCol w:w="516"/>
        <w:gridCol w:w="850"/>
        <w:gridCol w:w="1134"/>
        <w:gridCol w:w="1134"/>
        <w:gridCol w:w="284"/>
        <w:gridCol w:w="3568"/>
      </w:tblGrid>
      <w:tr w:rsidR="002E2FA9" w:rsidRPr="000406CE" w14:paraId="5A718592" w14:textId="77777777" w:rsidTr="00B403D3">
        <w:tc>
          <w:tcPr>
            <w:tcW w:w="1617" w:type="dxa"/>
          </w:tcPr>
          <w:p w14:paraId="353DC64E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  <w:gridSpan w:val="2"/>
          </w:tcPr>
          <w:p w14:paraId="1DED7841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14:paraId="3A2B07E4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14:paraId="1FDA8B19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1E170CAF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14:paraId="754E5DC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F11A069" w14:textId="77777777" w:rsidTr="00B403D3">
        <w:tc>
          <w:tcPr>
            <w:tcW w:w="1617" w:type="dxa"/>
          </w:tcPr>
          <w:p w14:paraId="501E14DE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7"/>
          </w:tcPr>
          <w:p w14:paraId="2D1378E4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3DC38D14" w14:textId="77777777" w:rsidTr="00B403D3">
        <w:tc>
          <w:tcPr>
            <w:tcW w:w="1617" w:type="dxa"/>
          </w:tcPr>
          <w:p w14:paraId="4243D754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7"/>
          </w:tcPr>
          <w:p w14:paraId="3FA87CA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76BACCAA" w14:textId="77777777" w:rsidTr="00B403D3">
        <w:tc>
          <w:tcPr>
            <w:tcW w:w="1617" w:type="dxa"/>
          </w:tcPr>
          <w:p w14:paraId="120813C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7"/>
          </w:tcPr>
          <w:p w14:paraId="5AEAA4A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E4A0BC2" w14:textId="77777777" w:rsidTr="00B403D3">
        <w:tc>
          <w:tcPr>
            <w:tcW w:w="1617" w:type="dxa"/>
          </w:tcPr>
          <w:p w14:paraId="774A9296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7"/>
          </w:tcPr>
          <w:p w14:paraId="02E67603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09A7F084" w14:textId="77777777" w:rsidTr="00B403D3">
        <w:tc>
          <w:tcPr>
            <w:tcW w:w="1617" w:type="dxa"/>
          </w:tcPr>
          <w:p w14:paraId="59B1F3EF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4"/>
          </w:tcPr>
          <w:p w14:paraId="1AE7FC3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50C4263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14:paraId="0FFA1FF0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109397A1" w14:textId="77777777" w:rsidTr="00B403D3">
        <w:tc>
          <w:tcPr>
            <w:tcW w:w="1617" w:type="dxa"/>
          </w:tcPr>
          <w:p w14:paraId="0AC29F85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7"/>
          </w:tcPr>
          <w:p w14:paraId="676E613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F971D2" w:rsidRPr="000406CE" w14:paraId="2A61CD6E" w14:textId="77777777" w:rsidTr="00F971D2">
        <w:trPr>
          <w:gridAfter w:val="2"/>
          <w:wAfter w:w="3852" w:type="dxa"/>
        </w:trPr>
        <w:tc>
          <w:tcPr>
            <w:tcW w:w="1617" w:type="dxa"/>
          </w:tcPr>
          <w:p w14:paraId="092CB483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resenter:</w:t>
            </w:r>
          </w:p>
        </w:tc>
        <w:tc>
          <w:tcPr>
            <w:tcW w:w="476" w:type="dxa"/>
          </w:tcPr>
          <w:p w14:paraId="1315C1D6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3634" w:type="dxa"/>
            <w:gridSpan w:val="4"/>
            <w:tcBorders>
              <w:top w:val="single" w:sz="6" w:space="0" w:color="000000"/>
              <w:bottom w:val="nil"/>
              <w:right w:val="nil"/>
            </w:tcBorders>
            <w:vAlign w:val="center"/>
          </w:tcPr>
          <w:p w14:paraId="44B9E3B7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 w:val="16"/>
                <w:szCs w:val="16"/>
                <w:lang w:val="en-AU"/>
              </w:rPr>
            </w:pP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Please place </w:t>
            </w:r>
            <w:r>
              <w:rPr>
                <w:rFonts w:eastAsia="MS Mincho" w:cs="Arial"/>
                <w:b/>
                <w:sz w:val="16"/>
                <w:szCs w:val="16"/>
                <w:lang w:val="en-AU"/>
              </w:rPr>
              <w:t>X</w:t>
            </w: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 if attending and presenting</w:t>
            </w:r>
          </w:p>
        </w:tc>
      </w:tr>
    </w:tbl>
    <w:p w14:paraId="0512C8A9" w14:textId="77777777" w:rsidR="00BC4792" w:rsidRPr="000406CE" w:rsidRDefault="00BC4792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3CA8AAC0" w14:textId="77777777" w:rsidR="00BC4792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THIRD AUTHOR</w:t>
      </w:r>
    </w:p>
    <w:p w14:paraId="2DAB59CC" w14:textId="77777777" w:rsidR="00E37F58" w:rsidRPr="000406CE" w:rsidRDefault="00E37F58" w:rsidP="00C774D4">
      <w:pPr>
        <w:tabs>
          <w:tab w:val="clear" w:pos="284"/>
        </w:tabs>
        <w:jc w:val="left"/>
        <w:rPr>
          <w:rFonts w:cs="Arial"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476"/>
        <w:gridCol w:w="516"/>
        <w:gridCol w:w="850"/>
        <w:gridCol w:w="1134"/>
        <w:gridCol w:w="1134"/>
        <w:gridCol w:w="284"/>
        <w:gridCol w:w="3568"/>
      </w:tblGrid>
      <w:tr w:rsidR="002E2FA9" w:rsidRPr="000406CE" w14:paraId="783E87C9" w14:textId="77777777" w:rsidTr="00B403D3">
        <w:tc>
          <w:tcPr>
            <w:tcW w:w="1617" w:type="dxa"/>
          </w:tcPr>
          <w:p w14:paraId="21A0BCF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  <w:gridSpan w:val="2"/>
          </w:tcPr>
          <w:p w14:paraId="2E7EA2CE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14:paraId="4B388676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14:paraId="528B3D99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42C70387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14:paraId="67DF2FE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3B5F5E01" w14:textId="77777777" w:rsidTr="00B403D3">
        <w:tc>
          <w:tcPr>
            <w:tcW w:w="1617" w:type="dxa"/>
          </w:tcPr>
          <w:p w14:paraId="11EC316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7"/>
          </w:tcPr>
          <w:p w14:paraId="2D30920A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3CB8D629" w14:textId="77777777" w:rsidTr="00B403D3">
        <w:tc>
          <w:tcPr>
            <w:tcW w:w="1617" w:type="dxa"/>
          </w:tcPr>
          <w:p w14:paraId="54A6141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7"/>
          </w:tcPr>
          <w:p w14:paraId="025CC9D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7D5ABC15" w14:textId="77777777" w:rsidTr="00B403D3">
        <w:tc>
          <w:tcPr>
            <w:tcW w:w="1617" w:type="dxa"/>
          </w:tcPr>
          <w:p w14:paraId="19FCC98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7"/>
          </w:tcPr>
          <w:p w14:paraId="11CCEADC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9EF7613" w14:textId="77777777" w:rsidTr="00B403D3">
        <w:tc>
          <w:tcPr>
            <w:tcW w:w="1617" w:type="dxa"/>
          </w:tcPr>
          <w:p w14:paraId="1CEE5A6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7"/>
          </w:tcPr>
          <w:p w14:paraId="7F0E12A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136100FF" w14:textId="77777777" w:rsidTr="00B403D3">
        <w:tc>
          <w:tcPr>
            <w:tcW w:w="1617" w:type="dxa"/>
          </w:tcPr>
          <w:p w14:paraId="5291A13A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4"/>
          </w:tcPr>
          <w:p w14:paraId="37E2FE3F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1A407801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14:paraId="36486BEC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A044A13" w14:textId="77777777" w:rsidTr="00B403D3">
        <w:tc>
          <w:tcPr>
            <w:tcW w:w="1617" w:type="dxa"/>
          </w:tcPr>
          <w:p w14:paraId="0B6FFC53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7"/>
          </w:tcPr>
          <w:p w14:paraId="622FACC7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F971D2" w:rsidRPr="000406CE" w14:paraId="49C19A5A" w14:textId="77777777" w:rsidTr="00F971D2">
        <w:trPr>
          <w:gridAfter w:val="2"/>
          <w:wAfter w:w="3852" w:type="dxa"/>
        </w:trPr>
        <w:tc>
          <w:tcPr>
            <w:tcW w:w="1617" w:type="dxa"/>
          </w:tcPr>
          <w:p w14:paraId="719A9770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resenter:</w:t>
            </w:r>
          </w:p>
        </w:tc>
        <w:tc>
          <w:tcPr>
            <w:tcW w:w="476" w:type="dxa"/>
          </w:tcPr>
          <w:p w14:paraId="52B08A0A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3634" w:type="dxa"/>
            <w:gridSpan w:val="4"/>
            <w:tcBorders>
              <w:top w:val="single" w:sz="6" w:space="0" w:color="000000"/>
              <w:bottom w:val="nil"/>
              <w:right w:val="nil"/>
            </w:tcBorders>
            <w:vAlign w:val="center"/>
          </w:tcPr>
          <w:p w14:paraId="59AC8044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 w:val="16"/>
                <w:szCs w:val="16"/>
                <w:lang w:val="en-AU"/>
              </w:rPr>
            </w:pP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Please place </w:t>
            </w:r>
            <w:r>
              <w:rPr>
                <w:rFonts w:eastAsia="MS Mincho" w:cs="Arial"/>
                <w:b/>
                <w:sz w:val="16"/>
                <w:szCs w:val="16"/>
                <w:lang w:val="en-AU"/>
              </w:rPr>
              <w:t>X</w:t>
            </w: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 if attending and presenting</w:t>
            </w:r>
          </w:p>
        </w:tc>
      </w:tr>
    </w:tbl>
    <w:p w14:paraId="234B4CE2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4365CA8A" w14:textId="2CF5DF30" w:rsidR="003C7D8B" w:rsidRDefault="003C7D8B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Copy and add more author detail tables if more than three authors.</w:t>
      </w:r>
    </w:p>
    <w:p w14:paraId="391B8B40" w14:textId="77777777" w:rsidR="003C7D8B" w:rsidRDefault="003C7D8B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13A59775" w14:textId="77777777" w:rsidR="00B54714" w:rsidRDefault="00B5471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74F4D099" w14:textId="01CE0B8B" w:rsidR="002869EB" w:rsidRPr="002869EB" w:rsidRDefault="002869EB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 w:rsidRPr="002869EB">
        <w:rPr>
          <w:rFonts w:cs="Arial"/>
          <w:szCs w:val="20"/>
          <w:lang w:val="en-AU"/>
        </w:rPr>
        <w:t>By submitting this form</w:t>
      </w:r>
      <w:r>
        <w:rPr>
          <w:rFonts w:cs="Arial"/>
          <w:szCs w:val="20"/>
          <w:lang w:val="en-AU"/>
        </w:rPr>
        <w:t xml:space="preserve">, the authors understand </w:t>
      </w:r>
      <w:r w:rsidR="004071BE">
        <w:rPr>
          <w:rFonts w:cs="Arial"/>
          <w:szCs w:val="20"/>
          <w:lang w:val="en-AU"/>
        </w:rPr>
        <w:t xml:space="preserve">and agree </w:t>
      </w:r>
      <w:r>
        <w:rPr>
          <w:rFonts w:cs="Arial"/>
          <w:szCs w:val="20"/>
          <w:lang w:val="en-AU"/>
        </w:rPr>
        <w:t>that the submission will receive a review before being accepted, and that all costs relating to travel</w:t>
      </w:r>
      <w:r w:rsidR="004071BE">
        <w:rPr>
          <w:rFonts w:cs="Arial"/>
          <w:szCs w:val="20"/>
          <w:lang w:val="en-AU"/>
        </w:rPr>
        <w:t>,</w:t>
      </w:r>
      <w:r>
        <w:rPr>
          <w:rFonts w:cs="Arial"/>
          <w:szCs w:val="20"/>
          <w:lang w:val="en-AU"/>
        </w:rPr>
        <w:t xml:space="preserve"> accommodation and attendance at the conference are the responsibility of the authors.</w:t>
      </w:r>
      <w:r w:rsidR="00B6311E">
        <w:rPr>
          <w:rFonts w:cs="Arial"/>
          <w:szCs w:val="20"/>
          <w:lang w:val="en-AU"/>
        </w:rPr>
        <w:t xml:space="preserve"> No payment </w:t>
      </w:r>
      <w:proofErr w:type="gramStart"/>
      <w:r w:rsidR="00B6311E">
        <w:rPr>
          <w:rFonts w:cs="Arial"/>
          <w:szCs w:val="20"/>
          <w:lang w:val="en-AU"/>
        </w:rPr>
        <w:t>will be made</w:t>
      </w:r>
      <w:proofErr w:type="gramEnd"/>
      <w:r w:rsidR="00B6311E">
        <w:rPr>
          <w:rFonts w:cs="Arial"/>
          <w:szCs w:val="20"/>
          <w:lang w:val="en-AU"/>
        </w:rPr>
        <w:t xml:space="preserve"> to a presenter for presenting.</w:t>
      </w:r>
      <w:r w:rsidR="00407112">
        <w:rPr>
          <w:rFonts w:cs="Arial"/>
          <w:szCs w:val="20"/>
          <w:lang w:val="en-AU"/>
        </w:rPr>
        <w:t xml:space="preserve"> Presenters must register and pay for the Conference before the end of Early-bird Registration (</w:t>
      </w:r>
      <w:r w:rsidR="00866A79">
        <w:rPr>
          <w:rFonts w:cs="Arial"/>
          <w:szCs w:val="20"/>
          <w:lang w:val="en-AU"/>
        </w:rPr>
        <w:t>3</w:t>
      </w:r>
      <w:r w:rsidR="00407112">
        <w:rPr>
          <w:rFonts w:cs="Arial"/>
          <w:szCs w:val="20"/>
          <w:lang w:val="en-AU"/>
        </w:rPr>
        <w:t xml:space="preserve"> August) to </w:t>
      </w:r>
      <w:r w:rsidR="00866A79">
        <w:rPr>
          <w:rFonts w:cs="Arial"/>
          <w:szCs w:val="20"/>
          <w:lang w:val="en-AU"/>
        </w:rPr>
        <w:t>have their presentation included in the programme for the Conference.</w:t>
      </w:r>
    </w:p>
    <w:p w14:paraId="0E023BA2" w14:textId="49070817" w:rsidR="00701E89" w:rsidRPr="000406CE" w:rsidRDefault="00701E89" w:rsidP="00C774D4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  <w:r w:rsidRPr="000406CE">
        <w:rPr>
          <w:rFonts w:cs="Arial"/>
          <w:sz w:val="18"/>
          <w:szCs w:val="18"/>
          <w:lang w:val="en-AU"/>
        </w:rPr>
        <w:tab/>
      </w:r>
    </w:p>
    <w:p w14:paraId="06B68069" w14:textId="77777777" w:rsidR="00B6311E" w:rsidRDefault="00B6311E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2268E55B" w14:textId="344EE524" w:rsidR="002C0420" w:rsidRDefault="002C042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ALARA will coordinate the Conference in </w:t>
      </w:r>
      <w:r w:rsidR="00A03E00">
        <w:rPr>
          <w:rFonts w:cs="Arial"/>
          <w:szCs w:val="20"/>
          <w:lang w:val="en-AU"/>
        </w:rPr>
        <w:t>Melbourne</w:t>
      </w:r>
      <w:r>
        <w:rPr>
          <w:rFonts w:cs="Arial"/>
          <w:szCs w:val="20"/>
          <w:lang w:val="en-AU"/>
        </w:rPr>
        <w:t>. Participants may attend:</w:t>
      </w:r>
    </w:p>
    <w:p w14:paraId="2D33AA27" w14:textId="6198A899" w:rsidR="002C0420" w:rsidRDefault="002C0420" w:rsidP="00C774D4">
      <w:pPr>
        <w:numPr>
          <w:ilvl w:val="0"/>
          <w:numId w:val="26"/>
        </w:numPr>
        <w:tabs>
          <w:tab w:val="clear" w:pos="284"/>
        </w:tabs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In person </w:t>
      </w:r>
      <w:r w:rsidR="0067087B">
        <w:rPr>
          <w:rFonts w:cs="Arial"/>
          <w:szCs w:val="20"/>
          <w:lang w:val="en-AU"/>
        </w:rPr>
        <w:t xml:space="preserve">at </w:t>
      </w:r>
      <w:r w:rsidR="00A03E00">
        <w:rPr>
          <w:rFonts w:cs="Arial"/>
          <w:szCs w:val="20"/>
          <w:lang w:val="en-AU"/>
        </w:rPr>
        <w:t xml:space="preserve">the conference venue in </w:t>
      </w:r>
      <w:bookmarkStart w:id="0" w:name="_GoBack"/>
      <w:bookmarkEnd w:id="0"/>
      <w:r w:rsidR="00407112">
        <w:rPr>
          <w:rFonts w:cs="Arial"/>
          <w:szCs w:val="20"/>
          <w:lang w:val="en-AU"/>
        </w:rPr>
        <w:t>Melbourne</w:t>
      </w:r>
    </w:p>
    <w:p w14:paraId="321368B2" w14:textId="77777777" w:rsidR="002C0420" w:rsidRDefault="002C0420" w:rsidP="00C774D4">
      <w:pPr>
        <w:numPr>
          <w:ilvl w:val="0"/>
          <w:numId w:val="26"/>
        </w:numPr>
        <w:tabs>
          <w:tab w:val="clear" w:pos="284"/>
        </w:tabs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Virtually from their own homes or offices</w:t>
      </w:r>
    </w:p>
    <w:p w14:paraId="2DA435EE" w14:textId="07C83F08" w:rsidR="002C0420" w:rsidRDefault="002C0420" w:rsidP="00C774D4">
      <w:pPr>
        <w:numPr>
          <w:ilvl w:val="0"/>
          <w:numId w:val="26"/>
        </w:numPr>
        <w:tabs>
          <w:tab w:val="clear" w:pos="284"/>
        </w:tabs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Virtually in small groups from a location not at the main Conference location in </w:t>
      </w:r>
      <w:r w:rsidR="00A03E00">
        <w:rPr>
          <w:rFonts w:cs="Arial"/>
          <w:szCs w:val="20"/>
          <w:lang w:val="en-AU"/>
        </w:rPr>
        <w:t>Melbourne</w:t>
      </w:r>
    </w:p>
    <w:p w14:paraId="0FB5A6F5" w14:textId="77777777" w:rsidR="002C0420" w:rsidRDefault="002C042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46D2C105" w14:textId="62AF656F" w:rsidR="002C0420" w:rsidRDefault="002C042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Presenters can deliver their presentation from any of the connected locations. </w:t>
      </w:r>
      <w:r w:rsidR="00B714A5">
        <w:rPr>
          <w:rFonts w:cs="Arial"/>
          <w:szCs w:val="20"/>
          <w:lang w:val="en-AU"/>
        </w:rPr>
        <w:t>P</w:t>
      </w:r>
      <w:r>
        <w:rPr>
          <w:rFonts w:cs="Arial"/>
          <w:szCs w:val="20"/>
          <w:lang w:val="en-AU"/>
        </w:rPr>
        <w:t xml:space="preserve">art of the audience </w:t>
      </w:r>
      <w:r w:rsidR="0067087B">
        <w:rPr>
          <w:rFonts w:cs="Arial"/>
          <w:szCs w:val="20"/>
          <w:lang w:val="en-AU"/>
        </w:rPr>
        <w:t>may</w:t>
      </w:r>
      <w:r>
        <w:rPr>
          <w:rFonts w:cs="Arial"/>
          <w:szCs w:val="20"/>
          <w:lang w:val="en-AU"/>
        </w:rPr>
        <w:t xml:space="preserve"> not be in a single location </w:t>
      </w:r>
      <w:r w:rsidR="00C774D4">
        <w:rPr>
          <w:rFonts w:cs="Arial"/>
          <w:szCs w:val="20"/>
          <w:lang w:val="en-AU"/>
        </w:rPr>
        <w:t>a</w:t>
      </w:r>
      <w:r>
        <w:rPr>
          <w:rFonts w:cs="Arial"/>
          <w:szCs w:val="20"/>
          <w:lang w:val="en-AU"/>
        </w:rPr>
        <w:t>n</w:t>
      </w:r>
      <w:r w:rsidR="00C774D4">
        <w:rPr>
          <w:rFonts w:cs="Arial"/>
          <w:szCs w:val="20"/>
          <w:lang w:val="en-AU"/>
        </w:rPr>
        <w:t>d not</w:t>
      </w:r>
      <w:r>
        <w:rPr>
          <w:rFonts w:cs="Arial"/>
          <w:szCs w:val="20"/>
          <w:lang w:val="en-AU"/>
        </w:rPr>
        <w:t xml:space="preserve"> in the same room as the presenter</w:t>
      </w:r>
      <w:r w:rsidR="00B714A5">
        <w:rPr>
          <w:rFonts w:cs="Arial"/>
          <w:szCs w:val="20"/>
          <w:lang w:val="en-AU"/>
        </w:rPr>
        <w:t>.</w:t>
      </w:r>
      <w:r w:rsidR="00B6311E">
        <w:rPr>
          <w:rFonts w:cs="Arial"/>
          <w:szCs w:val="20"/>
          <w:lang w:val="en-AU"/>
        </w:rPr>
        <w:t xml:space="preserve"> </w:t>
      </w:r>
      <w:r w:rsidR="00866A79">
        <w:rPr>
          <w:rFonts w:cs="Arial"/>
          <w:szCs w:val="20"/>
          <w:lang w:val="en-AU"/>
        </w:rPr>
        <w:t>Presenters and p</w:t>
      </w:r>
      <w:r w:rsidR="00B6311E">
        <w:rPr>
          <w:rFonts w:cs="Arial"/>
          <w:szCs w:val="20"/>
          <w:lang w:val="en-AU"/>
        </w:rPr>
        <w:t>articipants not in the main Conference location are responsible for their own technology and internet connection.</w:t>
      </w:r>
    </w:p>
    <w:p w14:paraId="1E43C99D" w14:textId="77777777" w:rsidR="00B714A5" w:rsidRDefault="00B714A5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299A5BFC" w14:textId="77777777" w:rsidR="00B714A5" w:rsidRDefault="00B714A5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Presenters must indicate in this submission:</w:t>
      </w:r>
    </w:p>
    <w:p w14:paraId="21C7A51F" w14:textId="77777777" w:rsidR="00B714A5" w:rsidRDefault="00B714A5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Location from which the presenter will present;</w:t>
      </w:r>
    </w:p>
    <w:p w14:paraId="0316502F" w14:textId="77777777" w:rsidR="00B714A5" w:rsidRDefault="00B714A5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Type of Conference contribution;</w:t>
      </w:r>
    </w:p>
    <w:p w14:paraId="776F8DDD" w14:textId="77777777" w:rsidR="00C774D4" w:rsidRDefault="00C774D4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How the presenter will actively engage the audience when the members are located</w:t>
      </w:r>
      <w:r w:rsidR="004C213D">
        <w:rPr>
          <w:rFonts w:cs="Arial"/>
          <w:szCs w:val="20"/>
          <w:lang w:val="en-AU"/>
        </w:rPr>
        <w:t xml:space="preserve"> in several dispersed locations;</w:t>
      </w:r>
    </w:p>
    <w:p w14:paraId="0DA25CBA" w14:textId="77777777" w:rsidR="00CC001C" w:rsidRDefault="004C213D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Details of the presentation</w:t>
      </w:r>
      <w:r w:rsidR="00CC001C">
        <w:rPr>
          <w:rFonts w:cs="Arial"/>
          <w:szCs w:val="20"/>
          <w:lang w:val="en-AU"/>
        </w:rPr>
        <w:t>;</w:t>
      </w:r>
      <w:r w:rsidR="004C5DCD">
        <w:rPr>
          <w:rFonts w:cs="Arial"/>
          <w:szCs w:val="20"/>
          <w:lang w:val="en-AU"/>
        </w:rPr>
        <w:t xml:space="preserve"> and</w:t>
      </w:r>
    </w:p>
    <w:p w14:paraId="28CC0318" w14:textId="77777777" w:rsidR="00B714A5" w:rsidRDefault="00CC001C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Short abstract</w:t>
      </w:r>
      <w:r w:rsidR="004C213D">
        <w:rPr>
          <w:rFonts w:cs="Arial"/>
          <w:szCs w:val="20"/>
          <w:lang w:val="en-AU"/>
        </w:rPr>
        <w:t>.</w:t>
      </w:r>
    </w:p>
    <w:p w14:paraId="359F7A0C" w14:textId="77777777" w:rsidR="002C0420" w:rsidRDefault="002C0420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2826CE41" w14:textId="73098572" w:rsidR="00A03E00" w:rsidRPr="00A03E00" w:rsidRDefault="00A03E0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ALARA encourages authors to submit separately a full paper for publication in the </w:t>
      </w:r>
      <w:r w:rsidRPr="00A03E00">
        <w:rPr>
          <w:rFonts w:cs="Arial"/>
          <w:i/>
          <w:szCs w:val="20"/>
          <w:lang w:val="en-AU"/>
        </w:rPr>
        <w:t>Action Learning and Action Research Journal</w:t>
      </w:r>
      <w:r>
        <w:rPr>
          <w:rFonts w:cs="Arial"/>
          <w:szCs w:val="20"/>
          <w:lang w:val="en-AU"/>
        </w:rPr>
        <w:t xml:space="preserve">. Please see </w:t>
      </w:r>
      <w:hyperlink r:id="rId9" w:history="1">
        <w:r w:rsidRPr="007E3C2B">
          <w:rPr>
            <w:rStyle w:val="Hyperlink"/>
            <w:rFonts w:cs="Arial"/>
            <w:szCs w:val="20"/>
            <w:lang w:val="en-AU"/>
          </w:rPr>
          <w:t>https://alarj.alarassociation.org/index.php/alarj/about/submissions</w:t>
        </w:r>
      </w:hyperlink>
      <w:r>
        <w:rPr>
          <w:rFonts w:cs="Arial"/>
          <w:szCs w:val="20"/>
          <w:lang w:val="en-AU"/>
        </w:rPr>
        <w:t xml:space="preserve"> for details.</w:t>
      </w:r>
    </w:p>
    <w:p w14:paraId="7A6781C8" w14:textId="77777777" w:rsidR="00027BAC" w:rsidRDefault="00027BAC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FEAC96B" w14:textId="77777777" w:rsidR="00B714A5" w:rsidRPr="00056832" w:rsidRDefault="00B714A5" w:rsidP="00C774D4">
      <w:pPr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1.</w:t>
      </w:r>
      <w:r w:rsidRPr="00056832">
        <w:rPr>
          <w:rFonts w:cs="Arial"/>
          <w:b/>
          <w:iCs/>
          <w:sz w:val="24"/>
          <w:u w:val="single"/>
          <w:lang w:val="en-AU"/>
        </w:rPr>
        <w:tab/>
        <w:t xml:space="preserve">Location of </w:t>
      </w:r>
      <w:r w:rsidR="00C774D4" w:rsidRPr="00056832">
        <w:rPr>
          <w:rFonts w:cs="Arial"/>
          <w:b/>
          <w:iCs/>
          <w:sz w:val="24"/>
          <w:u w:val="single"/>
          <w:lang w:val="en-AU"/>
        </w:rPr>
        <w:t>Presentation</w:t>
      </w:r>
      <w:r w:rsidRPr="00056832">
        <w:rPr>
          <w:rFonts w:cs="Arial"/>
          <w:b/>
          <w:iCs/>
          <w:sz w:val="24"/>
          <w:u w:val="single"/>
          <w:lang w:val="en-AU"/>
        </w:rPr>
        <w:t>:</w:t>
      </w:r>
      <w:r w:rsidRPr="00056832">
        <w:rPr>
          <w:rFonts w:cs="Arial"/>
          <w:b/>
          <w:iCs/>
          <w:sz w:val="24"/>
          <w:lang w:val="en-AU"/>
        </w:rPr>
        <w:t xml:space="preserve"> </w:t>
      </w:r>
    </w:p>
    <w:p w14:paraId="1D3E0024" w14:textId="77777777" w:rsidR="00B714A5" w:rsidRDefault="00B714A5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E9818B4" w14:textId="77777777" w:rsidR="00B714A5" w:rsidRDefault="00C774D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Please indicate from where you will be making your </w:t>
      </w:r>
      <w:r w:rsidR="00B714A5">
        <w:rPr>
          <w:rFonts w:cs="Arial"/>
          <w:szCs w:val="20"/>
          <w:lang w:val="en-AU"/>
        </w:rPr>
        <w:t>presentation</w:t>
      </w:r>
      <w:r w:rsidR="00B714A5" w:rsidRPr="000406CE">
        <w:rPr>
          <w:rFonts w:cs="Arial"/>
          <w:szCs w:val="20"/>
          <w:lang w:val="en-AU"/>
        </w:rPr>
        <w:t xml:space="preserve"> </w:t>
      </w:r>
      <w:r w:rsidR="00027BAC">
        <w:rPr>
          <w:rFonts w:cs="Arial"/>
          <w:szCs w:val="20"/>
          <w:lang w:val="en-AU"/>
        </w:rPr>
        <w:t xml:space="preserve">by </w:t>
      </w:r>
      <w:r w:rsidR="00027BAC" w:rsidRPr="000406CE">
        <w:rPr>
          <w:rFonts w:cs="Arial"/>
          <w:szCs w:val="20"/>
          <w:lang w:val="en-AU"/>
        </w:rPr>
        <w:t>mark</w:t>
      </w:r>
      <w:r w:rsidR="00027BAC">
        <w:rPr>
          <w:rFonts w:cs="Arial"/>
          <w:szCs w:val="20"/>
          <w:lang w:val="en-AU"/>
        </w:rPr>
        <w:t>ing the</w:t>
      </w:r>
      <w:r w:rsidR="00027BAC" w:rsidRPr="000406CE">
        <w:rPr>
          <w:rFonts w:cs="Arial"/>
          <w:szCs w:val="20"/>
          <w:lang w:val="en-AU"/>
        </w:rPr>
        <w:t xml:space="preserve"> appropriate block with an </w:t>
      </w:r>
      <w:r w:rsidR="00027BAC">
        <w:rPr>
          <w:rFonts w:cs="Arial"/>
          <w:szCs w:val="20"/>
          <w:lang w:val="en-AU"/>
        </w:rPr>
        <w:t>“</w:t>
      </w:r>
      <w:r w:rsidR="00027BAC" w:rsidRPr="000406CE">
        <w:rPr>
          <w:rFonts w:cs="Arial"/>
          <w:szCs w:val="20"/>
          <w:lang w:val="en-AU"/>
        </w:rPr>
        <w:t>X</w:t>
      </w:r>
      <w:r w:rsidR="00027BAC">
        <w:rPr>
          <w:rFonts w:cs="Arial"/>
          <w:szCs w:val="20"/>
          <w:lang w:val="en-AU"/>
        </w:rPr>
        <w:t>” and completing the details where appropriate.</w:t>
      </w:r>
    </w:p>
    <w:p w14:paraId="5BF890FF" w14:textId="77777777" w:rsidR="00C774D4" w:rsidRDefault="00C774D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tbl>
      <w:tblPr>
        <w:tblW w:w="9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129"/>
        <w:gridCol w:w="709"/>
      </w:tblGrid>
      <w:tr w:rsidR="00C774D4" w:rsidRPr="000406CE" w14:paraId="41837E47" w14:textId="77777777" w:rsidTr="00995029">
        <w:tc>
          <w:tcPr>
            <w:tcW w:w="9129" w:type="dxa"/>
          </w:tcPr>
          <w:p w14:paraId="69DF7E25" w14:textId="574D21A5" w:rsidR="00C774D4" w:rsidRPr="00B6311E" w:rsidRDefault="00A03E00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proofErr w:type="gramStart"/>
            <w:r>
              <w:rPr>
                <w:rFonts w:cs="Arial"/>
                <w:b/>
                <w:lang w:val="en-AU"/>
              </w:rPr>
              <w:t>Melbourne</w:t>
            </w:r>
            <w:r w:rsidR="00C774D4">
              <w:rPr>
                <w:rFonts w:cs="Arial"/>
                <w:b/>
                <w:lang w:val="en-AU"/>
              </w:rPr>
              <w:t xml:space="preserve"> in Conference venue</w:t>
            </w:r>
            <w:r w:rsidR="00B6311E">
              <w:rPr>
                <w:rFonts w:cs="Arial"/>
                <w:b/>
                <w:lang w:val="en-AU"/>
              </w:rPr>
              <w:t>.</w:t>
            </w:r>
            <w:proofErr w:type="gramEnd"/>
            <w:r w:rsidR="00B6311E">
              <w:rPr>
                <w:rFonts w:cs="Arial"/>
                <w:lang w:val="en-AU"/>
              </w:rPr>
              <w:t xml:space="preserve"> Please indicate in the presentation description (</w:t>
            </w:r>
            <w:r w:rsidR="009743DB">
              <w:rPr>
                <w:rFonts w:cs="Arial"/>
                <w:lang w:val="en-AU"/>
              </w:rPr>
              <w:t>3</w:t>
            </w:r>
            <w:r w:rsidR="00B6311E">
              <w:rPr>
                <w:rFonts w:cs="Arial"/>
                <w:lang w:val="en-AU"/>
              </w:rPr>
              <w:t xml:space="preserve"> below) what technology you will require for your presentation.</w:t>
            </w:r>
          </w:p>
          <w:p w14:paraId="3DF746C8" w14:textId="77777777" w:rsidR="00027BAC" w:rsidRPr="000406CE" w:rsidRDefault="00027BAC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52632B5D" w14:textId="4964C450" w:rsidR="00C774D4" w:rsidRPr="000406CE" w:rsidRDefault="00C774D4" w:rsidP="00995029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C774D4" w:rsidRPr="000406CE" w14:paraId="4904A93D" w14:textId="77777777" w:rsidTr="00995029">
        <w:tc>
          <w:tcPr>
            <w:tcW w:w="9129" w:type="dxa"/>
          </w:tcPr>
          <w:p w14:paraId="191636CF" w14:textId="77777777" w:rsidR="00C774D4" w:rsidRDefault="00C774D4" w:rsidP="00027BAC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>
              <w:rPr>
                <w:rFonts w:cs="Arial"/>
                <w:b/>
                <w:lang w:val="en-AU"/>
              </w:rPr>
              <w:t>In a location with a small group that I am attending</w:t>
            </w:r>
            <w:r w:rsidR="001417FF">
              <w:rPr>
                <w:rFonts w:cs="Arial"/>
                <w:b/>
                <w:lang w:val="en-AU"/>
              </w:rPr>
              <w:t>.</w:t>
            </w:r>
            <w:r w:rsidRPr="000406CE">
              <w:rPr>
                <w:rFonts w:cs="Arial"/>
                <w:b/>
                <w:lang w:val="en-AU"/>
              </w:rPr>
              <w:t xml:space="preserve"> </w:t>
            </w:r>
            <w:r w:rsidR="00027BAC" w:rsidRPr="00027BAC">
              <w:rPr>
                <w:rFonts w:cs="Arial"/>
                <w:lang w:val="en-AU"/>
              </w:rPr>
              <w:t xml:space="preserve">Please specify </w:t>
            </w:r>
            <w:r w:rsidR="00027BAC">
              <w:rPr>
                <w:rFonts w:cs="Arial"/>
                <w:lang w:val="en-AU"/>
              </w:rPr>
              <w:t xml:space="preserve">the </w:t>
            </w:r>
            <w:r w:rsidR="00027BAC" w:rsidRPr="00027BAC">
              <w:rPr>
                <w:rFonts w:cs="Arial"/>
                <w:lang w:val="en-AU"/>
              </w:rPr>
              <w:t>city /</w:t>
            </w:r>
            <w:r w:rsidR="00027BAC">
              <w:rPr>
                <w:rFonts w:cs="Arial"/>
                <w:lang w:val="en-AU"/>
              </w:rPr>
              <w:t xml:space="preserve"> country</w:t>
            </w:r>
            <w:r w:rsidR="00027BAC" w:rsidRPr="00027BAC">
              <w:rPr>
                <w:rFonts w:cs="Arial"/>
                <w:lang w:val="en-AU"/>
              </w:rPr>
              <w:t xml:space="preserve"> and who is organising</w:t>
            </w:r>
            <w:r w:rsidR="00027BAC">
              <w:rPr>
                <w:rFonts w:cs="Arial"/>
                <w:lang w:val="en-AU"/>
              </w:rPr>
              <w:t xml:space="preserve"> this location</w:t>
            </w:r>
            <w:r w:rsidR="001417FF">
              <w:rPr>
                <w:rFonts w:cs="Arial"/>
                <w:lang w:val="en-AU"/>
              </w:rPr>
              <w:t>.</w:t>
            </w:r>
          </w:p>
          <w:p w14:paraId="59E359CD" w14:textId="77777777" w:rsidR="00027BAC" w:rsidRPr="000406CE" w:rsidRDefault="00027BAC" w:rsidP="00027BAC">
            <w:pPr>
              <w:tabs>
                <w:tab w:val="clear" w:pos="284"/>
              </w:tabs>
              <w:jc w:val="left"/>
              <w:rPr>
                <w:rFonts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01F9036A" w14:textId="77777777" w:rsidR="00C774D4" w:rsidRPr="000406CE" w:rsidRDefault="00C774D4" w:rsidP="00995029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C774D4" w:rsidRPr="000406CE" w14:paraId="4F45D86A" w14:textId="77777777" w:rsidTr="00995029">
        <w:tc>
          <w:tcPr>
            <w:tcW w:w="9129" w:type="dxa"/>
          </w:tcPr>
          <w:p w14:paraId="52DD57B0" w14:textId="508C470A" w:rsidR="00C774D4" w:rsidRPr="00B90B90" w:rsidRDefault="00027BAC" w:rsidP="00027BAC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proofErr w:type="gramStart"/>
            <w:r>
              <w:rPr>
                <w:rFonts w:cs="Arial"/>
                <w:b/>
                <w:lang w:val="en-AU"/>
              </w:rPr>
              <w:t>On my own</w:t>
            </w:r>
            <w:r w:rsidR="00A9329C">
              <w:rPr>
                <w:rFonts w:cs="Arial"/>
                <w:b/>
                <w:lang w:val="en-AU"/>
              </w:rPr>
              <w:t>,</w:t>
            </w:r>
            <w:r>
              <w:rPr>
                <w:rFonts w:cs="Arial"/>
                <w:b/>
                <w:lang w:val="en-AU"/>
              </w:rPr>
              <w:t xml:space="preserve"> in my own home / office</w:t>
            </w:r>
            <w:r w:rsidR="001417FF">
              <w:rPr>
                <w:rFonts w:cs="Arial"/>
                <w:b/>
                <w:lang w:val="en-AU"/>
              </w:rPr>
              <w:t>.</w:t>
            </w:r>
            <w:proofErr w:type="gramEnd"/>
            <w:r w:rsidR="00B90B90">
              <w:rPr>
                <w:rFonts w:cs="Arial"/>
                <w:lang w:val="en-AU"/>
              </w:rPr>
              <w:t xml:space="preserve"> </w:t>
            </w:r>
            <w:r w:rsidR="00B90B90" w:rsidRPr="00027BAC">
              <w:rPr>
                <w:rFonts w:cs="Arial"/>
                <w:lang w:val="en-AU"/>
              </w:rPr>
              <w:t xml:space="preserve">Please specify </w:t>
            </w:r>
            <w:r w:rsidR="00B90B90">
              <w:rPr>
                <w:rFonts w:cs="Arial"/>
                <w:lang w:val="en-AU"/>
              </w:rPr>
              <w:t xml:space="preserve">the </w:t>
            </w:r>
            <w:r w:rsidR="00B90B90" w:rsidRPr="00027BAC">
              <w:rPr>
                <w:rFonts w:cs="Arial"/>
                <w:lang w:val="en-AU"/>
              </w:rPr>
              <w:t>city /</w:t>
            </w:r>
            <w:r w:rsidR="00B90B90">
              <w:rPr>
                <w:rFonts w:cs="Arial"/>
                <w:lang w:val="en-AU"/>
              </w:rPr>
              <w:t xml:space="preserve"> country.</w:t>
            </w:r>
          </w:p>
          <w:p w14:paraId="1079D335" w14:textId="77777777" w:rsidR="00027BAC" w:rsidRPr="000406CE" w:rsidRDefault="00027BAC" w:rsidP="00027BAC">
            <w:pPr>
              <w:tabs>
                <w:tab w:val="clear" w:pos="284"/>
              </w:tabs>
              <w:jc w:val="left"/>
              <w:rPr>
                <w:rFonts w:cs="Arial"/>
                <w:b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2CA84AAF" w14:textId="39CC0C8D" w:rsidR="00C774D4" w:rsidRPr="000406CE" w:rsidRDefault="00C774D4" w:rsidP="00995029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</w:tbl>
    <w:p w14:paraId="458C473B" w14:textId="77777777" w:rsidR="00B714A5" w:rsidRDefault="00B714A5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31956B6A" w14:textId="77777777" w:rsidR="00027BAC" w:rsidRPr="000406CE" w:rsidRDefault="00027BAC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4C469833" w14:textId="77777777" w:rsidR="00EB0AB4" w:rsidRPr="00056832" w:rsidRDefault="00B714A5" w:rsidP="00C774D4">
      <w:pPr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2.</w:t>
      </w:r>
      <w:r w:rsidRPr="00056832">
        <w:rPr>
          <w:rFonts w:cs="Arial"/>
          <w:b/>
          <w:iCs/>
          <w:sz w:val="24"/>
          <w:u w:val="single"/>
          <w:lang w:val="en-AU"/>
        </w:rPr>
        <w:tab/>
      </w:r>
      <w:r w:rsidR="00E37F58" w:rsidRPr="00056832">
        <w:rPr>
          <w:rFonts w:cs="Arial"/>
          <w:b/>
          <w:iCs/>
          <w:sz w:val="24"/>
          <w:u w:val="single"/>
          <w:lang w:val="en-AU"/>
        </w:rPr>
        <w:t>T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>ype</w:t>
      </w:r>
      <w:r w:rsidR="00E37F58" w:rsidRPr="00056832">
        <w:rPr>
          <w:rFonts w:cs="Arial"/>
          <w:b/>
          <w:iCs/>
          <w:sz w:val="24"/>
          <w:u w:val="single"/>
          <w:lang w:val="en-AU"/>
        </w:rPr>
        <w:t xml:space="preserve"> 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>of</w:t>
      </w:r>
      <w:r w:rsidR="00E37F58" w:rsidRPr="00056832">
        <w:rPr>
          <w:rFonts w:cs="Arial"/>
          <w:b/>
          <w:iCs/>
          <w:sz w:val="24"/>
          <w:u w:val="single"/>
          <w:lang w:val="en-AU"/>
        </w:rPr>
        <w:t xml:space="preserve"> </w:t>
      </w:r>
      <w:r w:rsidR="00F971D2" w:rsidRPr="00056832">
        <w:rPr>
          <w:rFonts w:cs="Arial"/>
          <w:b/>
          <w:iCs/>
          <w:sz w:val="24"/>
          <w:u w:val="single"/>
          <w:lang w:val="en-AU"/>
        </w:rPr>
        <w:t>Conference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 xml:space="preserve"> </w:t>
      </w:r>
      <w:r w:rsidR="00E37F58" w:rsidRPr="00056832">
        <w:rPr>
          <w:rFonts w:cs="Arial"/>
          <w:b/>
          <w:iCs/>
          <w:sz w:val="24"/>
          <w:u w:val="single"/>
          <w:lang w:val="en-AU"/>
        </w:rPr>
        <w:t>C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>ontribution</w:t>
      </w:r>
      <w:r w:rsidR="004C73EB" w:rsidRPr="00056832">
        <w:rPr>
          <w:rFonts w:cs="Arial"/>
          <w:b/>
          <w:iCs/>
          <w:sz w:val="24"/>
          <w:u w:val="single"/>
          <w:lang w:val="en-AU"/>
        </w:rPr>
        <w:t>:</w:t>
      </w:r>
      <w:r w:rsidR="004C73EB" w:rsidRPr="00056832">
        <w:rPr>
          <w:rFonts w:cs="Arial"/>
          <w:b/>
          <w:iCs/>
          <w:sz w:val="24"/>
          <w:lang w:val="en-AU"/>
        </w:rPr>
        <w:t xml:space="preserve"> </w:t>
      </w:r>
    </w:p>
    <w:p w14:paraId="4B49BC6F" w14:textId="77777777" w:rsidR="00EB0AB4" w:rsidRDefault="00EB0AB4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6CEDB58" w14:textId="77777777" w:rsidR="004C73EB" w:rsidRPr="000406CE" w:rsidRDefault="00EB0AB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Select the type of presentation</w:t>
      </w:r>
      <w:r w:rsidR="004C73EB" w:rsidRPr="000406CE">
        <w:rPr>
          <w:rFonts w:cs="Arial"/>
          <w:szCs w:val="20"/>
          <w:lang w:val="en-AU"/>
        </w:rPr>
        <w:t xml:space="preserve"> </w:t>
      </w:r>
      <w:r>
        <w:rPr>
          <w:rFonts w:cs="Arial"/>
          <w:szCs w:val="20"/>
          <w:lang w:val="en-AU"/>
        </w:rPr>
        <w:t xml:space="preserve">you plan </w:t>
      </w:r>
      <w:r w:rsidR="001417FF">
        <w:rPr>
          <w:rFonts w:cs="Arial"/>
          <w:szCs w:val="20"/>
          <w:lang w:val="en-AU"/>
        </w:rPr>
        <w:t xml:space="preserve">to make </w:t>
      </w:r>
      <w:r>
        <w:rPr>
          <w:rFonts w:cs="Arial"/>
          <w:szCs w:val="20"/>
          <w:lang w:val="en-AU"/>
        </w:rPr>
        <w:t xml:space="preserve">by </w:t>
      </w:r>
      <w:r w:rsidR="004C73EB" w:rsidRPr="000406CE">
        <w:rPr>
          <w:rFonts w:cs="Arial"/>
          <w:szCs w:val="20"/>
          <w:lang w:val="en-AU"/>
        </w:rPr>
        <w:t>mark</w:t>
      </w:r>
      <w:r>
        <w:rPr>
          <w:rFonts w:cs="Arial"/>
          <w:szCs w:val="20"/>
          <w:lang w:val="en-AU"/>
        </w:rPr>
        <w:t>ing the</w:t>
      </w:r>
      <w:r w:rsidR="004C73EB" w:rsidRPr="000406CE">
        <w:rPr>
          <w:rFonts w:cs="Arial"/>
          <w:szCs w:val="20"/>
          <w:lang w:val="en-AU"/>
        </w:rPr>
        <w:t xml:space="preserve"> appropriate block with </w:t>
      </w:r>
      <w:r w:rsidR="0052354F" w:rsidRPr="000406CE">
        <w:rPr>
          <w:rFonts w:cs="Arial"/>
          <w:szCs w:val="20"/>
          <w:lang w:val="en-AU"/>
        </w:rPr>
        <w:t xml:space="preserve">an </w:t>
      </w:r>
      <w:r>
        <w:rPr>
          <w:rFonts w:cs="Arial"/>
          <w:szCs w:val="20"/>
          <w:lang w:val="en-AU"/>
        </w:rPr>
        <w:t>“</w:t>
      </w:r>
      <w:r w:rsidR="004C73EB" w:rsidRPr="000406CE">
        <w:rPr>
          <w:rFonts w:cs="Arial"/>
          <w:szCs w:val="20"/>
          <w:lang w:val="en-AU"/>
        </w:rPr>
        <w:t>X</w:t>
      </w:r>
      <w:r>
        <w:rPr>
          <w:rFonts w:cs="Arial"/>
          <w:szCs w:val="20"/>
          <w:lang w:val="en-AU"/>
        </w:rPr>
        <w:t>”.</w:t>
      </w:r>
    </w:p>
    <w:p w14:paraId="28C1A3D3" w14:textId="77777777" w:rsidR="00C9476A" w:rsidRDefault="00C9476A" w:rsidP="00C774D4">
      <w:pPr>
        <w:tabs>
          <w:tab w:val="clear" w:pos="284"/>
        </w:tabs>
        <w:jc w:val="left"/>
        <w:rPr>
          <w:rFonts w:cs="Arial"/>
          <w:b/>
          <w:szCs w:val="20"/>
          <w:u w:val="single"/>
          <w:lang w:val="en-AU"/>
        </w:rPr>
      </w:pPr>
    </w:p>
    <w:tbl>
      <w:tblPr>
        <w:tblW w:w="9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129"/>
        <w:gridCol w:w="709"/>
      </w:tblGrid>
      <w:tr w:rsidR="00C9476A" w:rsidRPr="000406CE" w14:paraId="6CC5FD73" w14:textId="77777777" w:rsidTr="00BF13F7">
        <w:tc>
          <w:tcPr>
            <w:tcW w:w="9129" w:type="dxa"/>
          </w:tcPr>
          <w:p w14:paraId="14F1A4BB" w14:textId="2AF3E4DC" w:rsidR="00C9476A" w:rsidRDefault="00EB0AB4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proofErr w:type="gramStart"/>
            <w:r>
              <w:rPr>
                <w:rFonts w:cs="Arial"/>
                <w:b/>
                <w:lang w:val="en-AU"/>
              </w:rPr>
              <w:t>Paper presentation</w:t>
            </w:r>
            <w:r w:rsidR="00317C92" w:rsidRPr="000406CE">
              <w:rPr>
                <w:rFonts w:cs="Arial"/>
                <w:b/>
                <w:lang w:val="en-AU"/>
              </w:rPr>
              <w:t>:</w:t>
            </w:r>
            <w:r w:rsidR="00F971D2">
              <w:rPr>
                <w:rFonts w:cs="Arial"/>
                <w:b/>
                <w:lang w:val="en-AU"/>
              </w:rPr>
              <w:t xml:space="preserve"> </w:t>
            </w:r>
            <w:r w:rsidR="00317C92" w:rsidRPr="000406CE">
              <w:rPr>
                <w:rFonts w:cs="Arial"/>
                <w:lang w:val="en-AU"/>
              </w:rPr>
              <w:t xml:space="preserve">A </w:t>
            </w:r>
            <w:r w:rsidR="00A03E00">
              <w:rPr>
                <w:rFonts w:cs="Arial"/>
                <w:lang w:val="en-AU"/>
              </w:rPr>
              <w:t>4</w:t>
            </w:r>
            <w:r w:rsidR="00F971D2">
              <w:rPr>
                <w:rFonts w:cs="Arial"/>
                <w:lang w:val="en-AU"/>
              </w:rPr>
              <w:t>0</w:t>
            </w:r>
            <w:r w:rsidR="00EC7CBA" w:rsidRPr="000406CE">
              <w:rPr>
                <w:rFonts w:cs="Arial"/>
                <w:lang w:val="en-AU"/>
              </w:rPr>
              <w:t>-</w:t>
            </w:r>
            <w:r w:rsidR="00317C92" w:rsidRPr="000406CE">
              <w:rPr>
                <w:rFonts w:cs="Arial"/>
                <w:lang w:val="en-AU"/>
              </w:rPr>
              <w:t>minute presentation</w:t>
            </w:r>
            <w:r w:rsidR="00D92826" w:rsidRPr="000406CE">
              <w:rPr>
                <w:rFonts w:cs="Arial"/>
                <w:lang w:val="en-AU"/>
              </w:rPr>
              <w:t xml:space="preserve"> </w:t>
            </w:r>
            <w:r w:rsidR="00322B9C">
              <w:rPr>
                <w:rFonts w:cs="Arial"/>
                <w:lang w:val="en-AU"/>
              </w:rPr>
              <w:t>including</w:t>
            </w:r>
            <w:r w:rsidR="00D92826" w:rsidRPr="000406CE">
              <w:rPr>
                <w:rFonts w:cs="Arial"/>
                <w:lang w:val="en-AU"/>
              </w:rPr>
              <w:t xml:space="preserve"> </w:t>
            </w:r>
            <w:r w:rsidR="00DC6902">
              <w:rPr>
                <w:rFonts w:cs="Arial"/>
                <w:lang w:val="en-AU"/>
              </w:rPr>
              <w:t xml:space="preserve">at least </w:t>
            </w:r>
            <w:r w:rsidR="003C7D8B">
              <w:rPr>
                <w:rFonts w:cs="Arial"/>
                <w:lang w:val="en-AU"/>
              </w:rPr>
              <w:t>1</w:t>
            </w:r>
            <w:r w:rsidR="00A03E00">
              <w:rPr>
                <w:rFonts w:cs="Arial"/>
                <w:lang w:val="en-AU"/>
              </w:rPr>
              <w:t>5</w:t>
            </w:r>
            <w:r w:rsidR="00DC6902">
              <w:rPr>
                <w:rFonts w:cs="Arial"/>
                <w:lang w:val="en-AU"/>
              </w:rPr>
              <w:t xml:space="preserve"> minutes</w:t>
            </w:r>
            <w:r w:rsidR="00D92826" w:rsidRPr="000406CE">
              <w:rPr>
                <w:rFonts w:cs="Arial"/>
                <w:lang w:val="en-AU"/>
              </w:rPr>
              <w:t xml:space="preserve"> </w:t>
            </w:r>
            <w:r w:rsidR="00317C92" w:rsidRPr="000406CE">
              <w:rPr>
                <w:rFonts w:cs="Arial"/>
                <w:lang w:val="en-AU"/>
              </w:rPr>
              <w:t>for audience interaction.</w:t>
            </w:r>
            <w:proofErr w:type="gramEnd"/>
            <w:r w:rsidR="00317C92" w:rsidRPr="000406CE">
              <w:rPr>
                <w:rFonts w:cs="Arial"/>
                <w:lang w:val="en-AU"/>
              </w:rPr>
              <w:t xml:space="preserve"> </w:t>
            </w:r>
            <w:r w:rsidR="00F971D2">
              <w:rPr>
                <w:rFonts w:cs="Arial"/>
                <w:lang w:val="en-AU"/>
              </w:rPr>
              <w:t>The program</w:t>
            </w:r>
            <w:r w:rsidR="00866A79">
              <w:rPr>
                <w:rFonts w:cs="Arial"/>
                <w:lang w:val="en-AU"/>
              </w:rPr>
              <w:t>me</w:t>
            </w:r>
            <w:r w:rsidR="00F971D2">
              <w:rPr>
                <w:rFonts w:cs="Arial"/>
                <w:lang w:val="en-AU"/>
              </w:rPr>
              <w:t xml:space="preserve"> will group p</w:t>
            </w:r>
            <w:r w:rsidR="00317C92" w:rsidRPr="000406CE">
              <w:rPr>
                <w:rFonts w:cs="Arial"/>
                <w:lang w:val="en-AU"/>
              </w:rPr>
              <w:t xml:space="preserve">resentations together </w:t>
            </w:r>
            <w:r w:rsidR="00F971D2">
              <w:rPr>
                <w:rFonts w:cs="Arial"/>
                <w:lang w:val="en-AU"/>
              </w:rPr>
              <w:t xml:space="preserve">in </w:t>
            </w:r>
            <w:r w:rsidR="00317C92" w:rsidRPr="000406CE">
              <w:rPr>
                <w:rFonts w:cs="Arial"/>
                <w:lang w:val="en-AU"/>
              </w:rPr>
              <w:t>logical themes where possible</w:t>
            </w:r>
            <w:r w:rsidR="006E4237">
              <w:rPr>
                <w:rFonts w:cs="Arial"/>
                <w:lang w:val="en-AU"/>
              </w:rPr>
              <w:t>.</w:t>
            </w:r>
          </w:p>
          <w:p w14:paraId="27B69BDD" w14:textId="6FBED63B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23862855" w14:textId="77777777" w:rsidR="00C9476A" w:rsidRPr="000406CE" w:rsidRDefault="00C9476A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4C73EB" w:rsidRPr="000406CE" w14:paraId="2D6EEEE2" w14:textId="77777777" w:rsidTr="00BF13F7">
        <w:tc>
          <w:tcPr>
            <w:tcW w:w="9129" w:type="dxa"/>
          </w:tcPr>
          <w:p w14:paraId="37AFEC61" w14:textId="77777777" w:rsidR="004C73EB" w:rsidRDefault="00317C92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 w:rsidRPr="000406CE">
              <w:rPr>
                <w:rFonts w:cs="Arial"/>
                <w:b/>
                <w:lang w:val="en-AU"/>
              </w:rPr>
              <w:t xml:space="preserve">Workshop: </w:t>
            </w:r>
            <w:r w:rsidRPr="000406CE">
              <w:rPr>
                <w:rFonts w:cs="Arial"/>
                <w:lang w:val="en-AU"/>
              </w:rPr>
              <w:t>A workshop is an interactive session design</w:t>
            </w:r>
            <w:r w:rsidR="00D176A5" w:rsidRPr="000406CE">
              <w:rPr>
                <w:rFonts w:cs="Arial"/>
                <w:lang w:val="en-AU"/>
              </w:rPr>
              <w:t>ed</w:t>
            </w:r>
            <w:r w:rsidRPr="000406CE">
              <w:rPr>
                <w:rFonts w:cs="Arial"/>
                <w:lang w:val="en-AU"/>
              </w:rPr>
              <w:t xml:space="preserve"> to ensure audience participation through activities intended to share the knowledge created by the research in question. (</w:t>
            </w:r>
            <w:r w:rsidR="00BF13F7">
              <w:rPr>
                <w:rFonts w:cs="Arial"/>
                <w:lang w:val="en-AU"/>
              </w:rPr>
              <w:t xml:space="preserve">total of </w:t>
            </w:r>
            <w:r w:rsidR="00F971D2">
              <w:rPr>
                <w:rFonts w:cs="Arial"/>
                <w:lang w:val="en-AU"/>
              </w:rPr>
              <w:t>85</w:t>
            </w:r>
            <w:r w:rsidRPr="000406CE">
              <w:rPr>
                <w:rFonts w:cs="Arial"/>
                <w:lang w:val="en-AU"/>
              </w:rPr>
              <w:t xml:space="preserve"> min</w:t>
            </w:r>
            <w:r w:rsidR="00BF13F7">
              <w:rPr>
                <w:rFonts w:cs="Arial"/>
                <w:lang w:val="en-AU"/>
              </w:rPr>
              <w:t>ute</w:t>
            </w:r>
            <w:r w:rsidRPr="000406CE">
              <w:rPr>
                <w:rFonts w:cs="Arial"/>
                <w:lang w:val="en-AU"/>
              </w:rPr>
              <w:t>s)</w:t>
            </w:r>
          </w:p>
          <w:p w14:paraId="7506CDDD" w14:textId="77777777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21149398" w14:textId="76BC0F09" w:rsidR="004C73EB" w:rsidRPr="000406CE" w:rsidRDefault="004C73EB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317C92" w:rsidRPr="000406CE" w14:paraId="7BD7D7C3" w14:textId="77777777" w:rsidTr="00BF13F7">
        <w:tc>
          <w:tcPr>
            <w:tcW w:w="9129" w:type="dxa"/>
          </w:tcPr>
          <w:p w14:paraId="30CF4DEF" w14:textId="26E6BCF2" w:rsidR="00317C92" w:rsidRDefault="00317C92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 w:rsidRPr="000406CE">
              <w:rPr>
                <w:rFonts w:cs="Arial"/>
                <w:b/>
                <w:lang w:val="en-AU"/>
              </w:rPr>
              <w:t xml:space="preserve">Poster presentation: </w:t>
            </w:r>
            <w:r w:rsidRPr="000406CE">
              <w:rPr>
                <w:rFonts w:cs="Arial"/>
                <w:lang w:val="en-AU"/>
              </w:rPr>
              <w:t xml:space="preserve">Graphic displays of </w:t>
            </w:r>
            <w:r w:rsidR="00DC6902">
              <w:rPr>
                <w:rFonts w:cs="Arial"/>
                <w:lang w:val="en-AU"/>
              </w:rPr>
              <w:t>AL/AR</w:t>
            </w:r>
            <w:r w:rsidRPr="000406CE">
              <w:rPr>
                <w:rFonts w:cs="Arial"/>
                <w:lang w:val="en-AU"/>
              </w:rPr>
              <w:t xml:space="preserve"> projects, both in progress and completed which will allow the delegates to engage in dialogue with the researcher(s). </w:t>
            </w:r>
            <w:r w:rsidR="00C970DB">
              <w:rPr>
                <w:rFonts w:cs="Arial"/>
                <w:lang w:val="en-AU"/>
              </w:rPr>
              <w:t>The program</w:t>
            </w:r>
            <w:r w:rsidR="00866A79">
              <w:rPr>
                <w:rFonts w:cs="Arial"/>
                <w:lang w:val="en-AU"/>
              </w:rPr>
              <w:t>me</w:t>
            </w:r>
            <w:r w:rsidR="00C970DB">
              <w:rPr>
                <w:rFonts w:cs="Arial"/>
                <w:lang w:val="en-AU"/>
              </w:rPr>
              <w:t xml:space="preserve"> will include a </w:t>
            </w:r>
            <w:r w:rsidRPr="000406CE">
              <w:rPr>
                <w:rFonts w:cs="Arial"/>
                <w:lang w:val="en-AU"/>
              </w:rPr>
              <w:t xml:space="preserve">specific time </w:t>
            </w:r>
            <w:r w:rsidR="00C970DB">
              <w:rPr>
                <w:rFonts w:cs="Arial"/>
                <w:lang w:val="en-AU"/>
              </w:rPr>
              <w:t xml:space="preserve">for </w:t>
            </w:r>
            <w:r w:rsidR="00C970DB" w:rsidRPr="000406CE">
              <w:rPr>
                <w:rFonts w:cs="Arial"/>
                <w:lang w:val="en-AU"/>
              </w:rPr>
              <w:t>viewing</w:t>
            </w:r>
            <w:r w:rsidR="00BF13F7">
              <w:rPr>
                <w:rFonts w:cs="Arial"/>
                <w:lang w:val="en-AU"/>
              </w:rPr>
              <w:t xml:space="preserve"> of all p</w:t>
            </w:r>
            <w:r w:rsidR="00BF13F7" w:rsidRPr="000406CE">
              <w:rPr>
                <w:rFonts w:cs="Arial"/>
                <w:lang w:val="en-AU"/>
              </w:rPr>
              <w:t>oster</w:t>
            </w:r>
            <w:r w:rsidR="00BF13F7">
              <w:rPr>
                <w:rFonts w:cs="Arial"/>
                <w:lang w:val="en-AU"/>
              </w:rPr>
              <w:t>s</w:t>
            </w:r>
            <w:r w:rsidR="00C970DB">
              <w:rPr>
                <w:rFonts w:cs="Arial"/>
                <w:lang w:val="en-AU"/>
              </w:rPr>
              <w:t>,</w:t>
            </w:r>
            <w:r w:rsidR="00C970DB" w:rsidRPr="000406CE">
              <w:rPr>
                <w:rFonts w:cs="Arial"/>
                <w:lang w:val="en-AU"/>
              </w:rPr>
              <w:t xml:space="preserve"> </w:t>
            </w:r>
            <w:r w:rsidRPr="000406CE">
              <w:rPr>
                <w:rFonts w:cs="Arial"/>
                <w:lang w:val="en-AU"/>
              </w:rPr>
              <w:t xml:space="preserve">but </w:t>
            </w:r>
            <w:r w:rsidR="00C970DB">
              <w:rPr>
                <w:rFonts w:cs="Arial"/>
                <w:lang w:val="en-AU"/>
              </w:rPr>
              <w:t xml:space="preserve">the posters </w:t>
            </w:r>
            <w:r w:rsidRPr="000406CE">
              <w:rPr>
                <w:rFonts w:cs="Arial"/>
                <w:lang w:val="en-AU"/>
              </w:rPr>
              <w:t>will be on display throughout</w:t>
            </w:r>
            <w:r w:rsidR="00C970DB">
              <w:rPr>
                <w:rFonts w:cs="Arial"/>
                <w:lang w:val="en-AU"/>
              </w:rPr>
              <w:t xml:space="preserve"> the </w:t>
            </w:r>
            <w:r w:rsidR="00866A79">
              <w:rPr>
                <w:rFonts w:cs="Arial"/>
                <w:lang w:val="en-AU"/>
              </w:rPr>
              <w:t>C</w:t>
            </w:r>
            <w:r w:rsidR="00C970DB">
              <w:rPr>
                <w:rFonts w:cs="Arial"/>
                <w:lang w:val="en-AU"/>
              </w:rPr>
              <w:t>onference</w:t>
            </w:r>
            <w:r w:rsidRPr="000406CE">
              <w:rPr>
                <w:rFonts w:cs="Arial"/>
                <w:lang w:val="en-AU"/>
              </w:rPr>
              <w:t>.</w:t>
            </w:r>
          </w:p>
          <w:p w14:paraId="13CF2494" w14:textId="77777777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cs="Arial"/>
                <w:b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0CBAF864" w14:textId="77777777" w:rsidR="00317C92" w:rsidRPr="000406CE" w:rsidRDefault="00317C92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317C92" w:rsidRPr="000406CE" w14:paraId="6AC8ADAE" w14:textId="77777777" w:rsidTr="00BF13F7">
        <w:tc>
          <w:tcPr>
            <w:tcW w:w="9129" w:type="dxa"/>
          </w:tcPr>
          <w:p w14:paraId="04455E1C" w14:textId="06D31320" w:rsidR="00317C92" w:rsidRDefault="00317C92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 w:rsidRPr="000406CE">
              <w:rPr>
                <w:rFonts w:cs="Arial"/>
                <w:b/>
                <w:lang w:val="en-AU"/>
              </w:rPr>
              <w:t xml:space="preserve">Artistic display: </w:t>
            </w:r>
            <w:r w:rsidRPr="000406CE">
              <w:rPr>
                <w:rFonts w:cs="Arial"/>
                <w:lang w:val="en-AU"/>
              </w:rPr>
              <w:t>Music, visual art, drama, dance events</w:t>
            </w:r>
            <w:r w:rsidR="00CC001C">
              <w:rPr>
                <w:rFonts w:cs="Arial"/>
                <w:lang w:val="en-AU"/>
              </w:rPr>
              <w:t xml:space="preserve"> or pre-recorded video</w:t>
            </w:r>
            <w:r w:rsidRPr="000406CE">
              <w:rPr>
                <w:rFonts w:cs="Arial"/>
                <w:lang w:val="en-AU"/>
              </w:rPr>
              <w:t xml:space="preserve"> that hi</w:t>
            </w:r>
            <w:r w:rsidR="00866A79">
              <w:rPr>
                <w:rFonts w:cs="Arial"/>
                <w:lang w:val="en-AU"/>
              </w:rPr>
              <w:t>ghlight issues relevant to the C</w:t>
            </w:r>
            <w:r w:rsidRPr="000406CE">
              <w:rPr>
                <w:rFonts w:cs="Arial"/>
                <w:lang w:val="en-AU"/>
              </w:rPr>
              <w:t>onference theme are all welcome.</w:t>
            </w:r>
            <w:r w:rsidR="00F971D2">
              <w:rPr>
                <w:rFonts w:cs="Arial"/>
                <w:lang w:val="en-AU"/>
              </w:rPr>
              <w:t xml:space="preserve"> </w:t>
            </w:r>
            <w:r w:rsidRPr="000406CE">
              <w:rPr>
                <w:rFonts w:cs="Arial"/>
                <w:lang w:val="en-AU"/>
              </w:rPr>
              <w:t>The</w:t>
            </w:r>
            <w:r w:rsidR="00C970DB">
              <w:rPr>
                <w:rFonts w:cs="Arial"/>
                <w:lang w:val="en-AU"/>
              </w:rPr>
              <w:t xml:space="preserve"> program</w:t>
            </w:r>
            <w:r w:rsidR="00866A79">
              <w:rPr>
                <w:rFonts w:cs="Arial"/>
                <w:lang w:val="en-AU"/>
              </w:rPr>
              <w:t>me</w:t>
            </w:r>
            <w:r w:rsidR="00C970DB">
              <w:rPr>
                <w:rFonts w:cs="Arial"/>
                <w:lang w:val="en-AU"/>
              </w:rPr>
              <w:t xml:space="preserve"> will include thes</w:t>
            </w:r>
            <w:r w:rsidRPr="000406CE">
              <w:rPr>
                <w:rFonts w:cs="Arial"/>
                <w:lang w:val="en-AU"/>
              </w:rPr>
              <w:t xml:space="preserve">e </w:t>
            </w:r>
            <w:r w:rsidR="00EC7CBA" w:rsidRPr="000406CE">
              <w:rPr>
                <w:rFonts w:cs="Arial"/>
                <w:lang w:val="en-AU"/>
              </w:rPr>
              <w:t xml:space="preserve">displays </w:t>
            </w:r>
            <w:r w:rsidRPr="000406CE">
              <w:rPr>
                <w:rFonts w:cs="Arial"/>
                <w:lang w:val="en-AU"/>
              </w:rPr>
              <w:t>where appropriate</w:t>
            </w:r>
            <w:r w:rsidR="00BF13F7">
              <w:rPr>
                <w:rFonts w:cs="Arial"/>
                <w:lang w:val="en-AU"/>
              </w:rPr>
              <w:t xml:space="preserve"> (maximum of 30 minutes)</w:t>
            </w:r>
            <w:r w:rsidRPr="000406CE">
              <w:rPr>
                <w:rFonts w:cs="Arial"/>
                <w:lang w:val="en-AU"/>
              </w:rPr>
              <w:t>.</w:t>
            </w:r>
          </w:p>
          <w:p w14:paraId="227D3FF7" w14:textId="77777777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cs="Arial"/>
                <w:b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3A0B9E67" w14:textId="77777777" w:rsidR="00317C92" w:rsidRPr="000406CE" w:rsidRDefault="00317C92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3C7D8B" w:rsidRPr="000406CE" w14:paraId="1103004C" w14:textId="77777777" w:rsidTr="00BF13F7">
        <w:tc>
          <w:tcPr>
            <w:tcW w:w="9129" w:type="dxa"/>
          </w:tcPr>
          <w:p w14:paraId="4A4B4090" w14:textId="678AFF2B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  <w:r>
              <w:rPr>
                <w:rFonts w:cs="Arial"/>
                <w:b/>
                <w:lang w:val="en-AU"/>
              </w:rPr>
              <w:t xml:space="preserve">Other: </w:t>
            </w:r>
            <w:r w:rsidR="002A62C9">
              <w:rPr>
                <w:rFonts w:cs="Arial"/>
                <w:b/>
                <w:lang w:val="en-AU"/>
              </w:rPr>
              <w:t>e.g. Keynote</w:t>
            </w:r>
            <w:proofErr w:type="gramStart"/>
            <w:r w:rsidR="002A62C9">
              <w:rPr>
                <w:rFonts w:cs="Arial"/>
                <w:b/>
                <w:lang w:val="en-AU"/>
              </w:rPr>
              <w:t>;</w:t>
            </w:r>
            <w:proofErr w:type="gramEnd"/>
            <w:r w:rsidR="002A62C9">
              <w:rPr>
                <w:rFonts w:cs="Arial"/>
                <w:b/>
                <w:lang w:val="en-AU"/>
              </w:rPr>
              <w:t xml:space="preserve"> World Café: </w:t>
            </w:r>
            <w:r>
              <w:rPr>
                <w:rFonts w:cs="Arial"/>
                <w:bCs/>
                <w:lang w:val="en-AU"/>
              </w:rPr>
              <w:t xml:space="preserve">The </w:t>
            </w:r>
            <w:r w:rsidR="00866A79">
              <w:rPr>
                <w:rFonts w:cs="Arial"/>
                <w:bCs/>
                <w:lang w:val="en-AU"/>
              </w:rPr>
              <w:t>C</w:t>
            </w:r>
            <w:r>
              <w:rPr>
                <w:rFonts w:cs="Arial"/>
                <w:bCs/>
                <w:lang w:val="en-AU"/>
              </w:rPr>
              <w:t xml:space="preserve">onference committee is open to other types of submissions. Please indicate the type of submission and </w:t>
            </w:r>
            <w:r w:rsidR="00B54714">
              <w:rPr>
                <w:rFonts w:cs="Arial"/>
                <w:bCs/>
                <w:lang w:val="en-AU"/>
              </w:rPr>
              <w:t xml:space="preserve">estimated </w:t>
            </w:r>
            <w:r>
              <w:rPr>
                <w:rFonts w:cs="Arial"/>
                <w:bCs/>
                <w:lang w:val="en-AU"/>
              </w:rPr>
              <w:t>time length below:</w:t>
            </w:r>
          </w:p>
          <w:p w14:paraId="0962A4F7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6B703AF1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6D25369B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7F39E0DD" w14:textId="564A8740" w:rsidR="003C7D8B" w:rsidRP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6A7476EB" w14:textId="77777777" w:rsidR="003C7D8B" w:rsidRPr="000406CE" w:rsidRDefault="003C7D8B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</w:tbl>
    <w:p w14:paraId="2FBBEB5E" w14:textId="77777777" w:rsidR="00C9476A" w:rsidRPr="000406CE" w:rsidRDefault="00C9476A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10DB78B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664736D2" w14:textId="77777777" w:rsidR="00027BAC" w:rsidRDefault="00027BAC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4BD8458A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25120425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0E4B02F0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4C96DD9E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550F02A2" w14:textId="271E761B" w:rsidR="00027BAC" w:rsidRPr="00056832" w:rsidRDefault="006E4237" w:rsidP="00027BAC">
      <w:pPr>
        <w:keepNext/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3</w:t>
      </w:r>
      <w:r w:rsidR="00027BAC" w:rsidRPr="00056832">
        <w:rPr>
          <w:rFonts w:cs="Arial"/>
          <w:b/>
          <w:iCs/>
          <w:sz w:val="24"/>
          <w:u w:val="single"/>
          <w:lang w:val="en-AU"/>
        </w:rPr>
        <w:t>.</w:t>
      </w:r>
      <w:r w:rsidR="00027BAC" w:rsidRPr="00056832">
        <w:rPr>
          <w:rFonts w:cs="Arial"/>
          <w:b/>
          <w:iCs/>
          <w:sz w:val="24"/>
          <w:u w:val="single"/>
          <w:lang w:val="en-AU"/>
        </w:rPr>
        <w:tab/>
        <w:t>How the presenter will actively engage the audience:</w:t>
      </w:r>
      <w:r w:rsidR="00027BAC" w:rsidRPr="00056832">
        <w:rPr>
          <w:rFonts w:cs="Arial"/>
          <w:b/>
          <w:iCs/>
          <w:sz w:val="24"/>
          <w:lang w:val="en-AU"/>
        </w:rPr>
        <w:t xml:space="preserve"> </w:t>
      </w:r>
    </w:p>
    <w:p w14:paraId="3BE4F3B8" w14:textId="77777777" w:rsidR="00027BAC" w:rsidRPr="000406CE" w:rsidRDefault="00027BAC" w:rsidP="00027BAC">
      <w:pPr>
        <w:keepNext/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50E61654" w14:textId="1ADB28FF" w:rsidR="00684CA3" w:rsidRPr="005778B3" w:rsidRDefault="00684CA3" w:rsidP="00684CA3">
      <w:pPr>
        <w:numPr>
          <w:ilvl w:val="0"/>
          <w:numId w:val="28"/>
        </w:numPr>
        <w:tabs>
          <w:tab w:val="clear" w:pos="284"/>
        </w:tabs>
        <w:ind w:left="568" w:hanging="284"/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>What type of presentation will you be delivering?</w:t>
      </w:r>
    </w:p>
    <w:p w14:paraId="5525239E" w14:textId="77777777" w:rsidR="009743DB" w:rsidRDefault="009743DB" w:rsidP="009743DB">
      <w:pPr>
        <w:tabs>
          <w:tab w:val="clear" w:pos="284"/>
        </w:tabs>
        <w:ind w:left="568"/>
        <w:jc w:val="left"/>
        <w:rPr>
          <w:rFonts w:cs="Arial"/>
          <w:bCs/>
          <w:szCs w:val="20"/>
          <w:lang w:val="en-AU"/>
        </w:rPr>
      </w:pP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9743DB" w14:paraId="4AB9471F" w14:textId="77777777" w:rsidTr="00056832">
        <w:tc>
          <w:tcPr>
            <w:tcW w:w="9781" w:type="dxa"/>
          </w:tcPr>
          <w:p w14:paraId="7737F878" w14:textId="77777777" w:rsidR="009743DB" w:rsidRDefault="009743DB" w:rsidP="009743DB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  <w:p w14:paraId="07510855" w14:textId="77777777" w:rsidR="009743DB" w:rsidRDefault="009743DB" w:rsidP="009743DB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</w:tc>
      </w:tr>
    </w:tbl>
    <w:p w14:paraId="4910718B" w14:textId="77777777" w:rsidR="009743DB" w:rsidRPr="006E4237" w:rsidRDefault="009743DB" w:rsidP="009743DB">
      <w:pPr>
        <w:tabs>
          <w:tab w:val="clear" w:pos="284"/>
        </w:tabs>
        <w:ind w:left="568"/>
        <w:jc w:val="left"/>
        <w:rPr>
          <w:rFonts w:cs="Arial"/>
          <w:bCs/>
          <w:szCs w:val="20"/>
          <w:lang w:val="en-AU"/>
        </w:rPr>
      </w:pPr>
    </w:p>
    <w:p w14:paraId="25F36CC8" w14:textId="77777777" w:rsidR="00684CA3" w:rsidRDefault="00684CA3" w:rsidP="00684CA3">
      <w:pPr>
        <w:tabs>
          <w:tab w:val="clear" w:pos="284"/>
        </w:tabs>
        <w:ind w:left="568"/>
        <w:jc w:val="left"/>
        <w:rPr>
          <w:rFonts w:cs="Arial"/>
          <w:bCs/>
          <w:szCs w:val="20"/>
          <w:lang w:val="en-AU"/>
        </w:rPr>
      </w:pPr>
    </w:p>
    <w:p w14:paraId="06A10D73" w14:textId="042D7B93" w:rsidR="00684CA3" w:rsidRPr="005778B3" w:rsidRDefault="00684CA3" w:rsidP="00684CA3">
      <w:pPr>
        <w:numPr>
          <w:ilvl w:val="0"/>
          <w:numId w:val="28"/>
        </w:numPr>
        <w:tabs>
          <w:tab w:val="clear" w:pos="284"/>
        </w:tabs>
        <w:ind w:left="568" w:hanging="284"/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>Please explain how you will make your presentation to ensure the active participation of the audiences in all locations that are present during your session.</w:t>
      </w:r>
      <w:r w:rsidR="004C213D" w:rsidRPr="005778B3">
        <w:rPr>
          <w:rFonts w:cs="Arial"/>
          <w:bCs/>
          <w:szCs w:val="20"/>
          <w:lang w:val="en-AU"/>
        </w:rPr>
        <w:t xml:space="preserve"> Please address the fact that some of the audience may be directly in front of you, while </w:t>
      </w:r>
      <w:r w:rsidR="009743DB" w:rsidRPr="005778B3">
        <w:rPr>
          <w:rFonts w:cs="Arial"/>
          <w:bCs/>
          <w:szCs w:val="20"/>
          <w:lang w:val="en-AU"/>
        </w:rPr>
        <w:t>others</w:t>
      </w:r>
      <w:r w:rsidR="004C213D" w:rsidRPr="005778B3">
        <w:rPr>
          <w:rFonts w:cs="Arial"/>
          <w:bCs/>
          <w:szCs w:val="20"/>
          <w:lang w:val="en-AU"/>
        </w:rPr>
        <w:t xml:space="preserve"> </w:t>
      </w:r>
      <w:r w:rsidR="009743DB" w:rsidRPr="005778B3">
        <w:rPr>
          <w:rFonts w:cs="Arial"/>
          <w:bCs/>
          <w:szCs w:val="20"/>
          <w:lang w:val="en-AU"/>
        </w:rPr>
        <w:t>may</w:t>
      </w:r>
      <w:r w:rsidR="004C213D" w:rsidRPr="005778B3">
        <w:rPr>
          <w:rFonts w:cs="Arial"/>
          <w:bCs/>
          <w:szCs w:val="20"/>
          <w:lang w:val="en-AU"/>
        </w:rPr>
        <w:t xml:space="preserve"> be in many locations participating remotely.</w:t>
      </w:r>
      <w:r w:rsidR="00CC001C" w:rsidRPr="005778B3">
        <w:rPr>
          <w:rFonts w:cs="Arial"/>
          <w:b/>
          <w:bCs/>
          <w:szCs w:val="20"/>
          <w:lang w:val="en-AU"/>
        </w:rPr>
        <w:t xml:space="preserve"> NOTE:</w:t>
      </w:r>
      <w:r w:rsidR="00CC001C" w:rsidRPr="005778B3">
        <w:rPr>
          <w:rFonts w:cs="Arial"/>
          <w:bCs/>
          <w:szCs w:val="20"/>
          <w:lang w:val="en-AU"/>
        </w:rPr>
        <w:t xml:space="preserve"> the audience expects participation and involvement. Please be clear about the way in which you will engage the audience.</w:t>
      </w:r>
    </w:p>
    <w:p w14:paraId="6B8DB19E" w14:textId="77777777" w:rsidR="00027BAC" w:rsidRDefault="00027BAC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tbl>
      <w:tblPr>
        <w:tblStyle w:val="TableGrid"/>
        <w:tblW w:w="9837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837"/>
      </w:tblGrid>
      <w:tr w:rsidR="004C213D" w14:paraId="591C65C8" w14:textId="77777777" w:rsidTr="00056832">
        <w:trPr>
          <w:trHeight w:val="534"/>
        </w:trPr>
        <w:tc>
          <w:tcPr>
            <w:tcW w:w="9837" w:type="dxa"/>
          </w:tcPr>
          <w:p w14:paraId="03265952" w14:textId="77777777" w:rsidR="004C213D" w:rsidRDefault="004C213D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  <w:p w14:paraId="713D5615" w14:textId="77777777" w:rsidR="004C213D" w:rsidRDefault="004C213D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</w:tc>
      </w:tr>
    </w:tbl>
    <w:p w14:paraId="317987B1" w14:textId="77777777" w:rsidR="00684CA3" w:rsidRDefault="00684CA3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1E576992" w14:textId="77777777" w:rsidR="00684CA3" w:rsidRDefault="00684CA3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1A79B878" w14:textId="456819E6" w:rsidR="004C213D" w:rsidRPr="00056832" w:rsidRDefault="006E4237" w:rsidP="004C213D">
      <w:pPr>
        <w:keepNext/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4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>.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ab/>
      </w:r>
      <w:r w:rsidR="00CC001C" w:rsidRPr="00056832">
        <w:rPr>
          <w:rFonts w:cs="Arial"/>
          <w:b/>
          <w:iCs/>
          <w:sz w:val="24"/>
          <w:u w:val="single"/>
          <w:lang w:val="en-AU"/>
        </w:rPr>
        <w:t xml:space="preserve">Details of the 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>present</w:t>
      </w:r>
      <w:r w:rsidR="00CC001C" w:rsidRPr="00056832">
        <w:rPr>
          <w:rFonts w:cs="Arial"/>
          <w:b/>
          <w:iCs/>
          <w:sz w:val="24"/>
          <w:u w:val="single"/>
          <w:lang w:val="en-AU"/>
        </w:rPr>
        <w:t>ation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>:</w:t>
      </w:r>
      <w:r w:rsidR="004C213D" w:rsidRPr="00056832">
        <w:rPr>
          <w:rFonts w:cs="Arial"/>
          <w:b/>
          <w:iCs/>
          <w:sz w:val="24"/>
          <w:lang w:val="en-AU"/>
        </w:rPr>
        <w:t xml:space="preserve"> </w:t>
      </w:r>
    </w:p>
    <w:p w14:paraId="4AA6906F" w14:textId="77777777" w:rsidR="004C213D" w:rsidRDefault="004C213D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72FFDF0B" w14:textId="373452C1" w:rsidR="00701E89" w:rsidRDefault="00701E89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>On the next f</w:t>
      </w:r>
      <w:r w:rsidR="00056832" w:rsidRPr="005778B3">
        <w:rPr>
          <w:rFonts w:cs="Arial"/>
          <w:bCs/>
          <w:szCs w:val="20"/>
          <w:lang w:val="en-AU"/>
        </w:rPr>
        <w:t>our</w:t>
      </w:r>
      <w:r w:rsidRPr="005778B3">
        <w:rPr>
          <w:rFonts w:cs="Arial"/>
          <w:bCs/>
          <w:szCs w:val="20"/>
          <w:lang w:val="en-AU"/>
        </w:rPr>
        <w:t xml:space="preserve"> pages, there are a series of headings relating to each of the f</w:t>
      </w:r>
      <w:r w:rsidR="00056832" w:rsidRPr="005778B3">
        <w:rPr>
          <w:rFonts w:cs="Arial"/>
          <w:bCs/>
          <w:szCs w:val="20"/>
          <w:lang w:val="en-AU"/>
        </w:rPr>
        <w:t>our</w:t>
      </w:r>
      <w:r w:rsidRPr="005778B3">
        <w:rPr>
          <w:rFonts w:cs="Arial"/>
          <w:bCs/>
          <w:szCs w:val="20"/>
          <w:lang w:val="en-AU"/>
        </w:rPr>
        <w:t xml:space="preserve"> types of </w:t>
      </w:r>
      <w:r w:rsidR="00B54714">
        <w:rPr>
          <w:rFonts w:cs="Arial"/>
          <w:bCs/>
          <w:szCs w:val="20"/>
          <w:lang w:val="en-AU"/>
        </w:rPr>
        <w:t xml:space="preserve">standard </w:t>
      </w:r>
      <w:r w:rsidRPr="005778B3">
        <w:rPr>
          <w:rFonts w:cs="Arial"/>
          <w:bCs/>
          <w:szCs w:val="20"/>
          <w:lang w:val="en-AU"/>
        </w:rPr>
        <w:t xml:space="preserve">conference contributions. Select the page with the type of conference contribution you wish to </w:t>
      </w:r>
      <w:r w:rsidR="006E4237" w:rsidRPr="005778B3">
        <w:rPr>
          <w:rFonts w:cs="Arial"/>
          <w:bCs/>
          <w:szCs w:val="20"/>
          <w:lang w:val="en-AU"/>
        </w:rPr>
        <w:t>deliver and</w:t>
      </w:r>
      <w:r w:rsidRPr="005778B3">
        <w:rPr>
          <w:rFonts w:cs="Arial"/>
          <w:bCs/>
          <w:szCs w:val="20"/>
          <w:lang w:val="en-AU"/>
        </w:rPr>
        <w:t xml:space="preserve"> enter the relevant information for your contribution </w:t>
      </w:r>
      <w:r w:rsidR="005778B3" w:rsidRPr="005778B3">
        <w:rPr>
          <w:rFonts w:cs="Arial"/>
          <w:bCs/>
          <w:szCs w:val="20"/>
          <w:lang w:val="en-AU"/>
        </w:rPr>
        <w:t xml:space="preserve">including an abstract </w:t>
      </w:r>
      <w:r w:rsidRPr="005778B3">
        <w:rPr>
          <w:rFonts w:cs="Arial"/>
          <w:bCs/>
          <w:szCs w:val="20"/>
          <w:lang w:val="en-AU"/>
        </w:rPr>
        <w:t xml:space="preserve">(you can delete the other </w:t>
      </w:r>
      <w:r w:rsidR="009743DB" w:rsidRPr="005778B3">
        <w:rPr>
          <w:rFonts w:cs="Arial"/>
          <w:bCs/>
          <w:szCs w:val="20"/>
          <w:lang w:val="en-AU"/>
        </w:rPr>
        <w:t>three</w:t>
      </w:r>
      <w:r w:rsidRPr="005778B3">
        <w:rPr>
          <w:rFonts w:cs="Arial"/>
          <w:bCs/>
          <w:szCs w:val="20"/>
          <w:lang w:val="en-AU"/>
        </w:rPr>
        <w:t xml:space="preserve"> pages if you wish).</w:t>
      </w:r>
      <w:r w:rsidR="008C543C" w:rsidRPr="005778B3">
        <w:rPr>
          <w:rFonts w:cs="Arial"/>
          <w:bCs/>
          <w:szCs w:val="20"/>
          <w:lang w:val="en-AU"/>
        </w:rPr>
        <w:t xml:space="preserve"> </w:t>
      </w:r>
    </w:p>
    <w:p w14:paraId="0B3F4ADB" w14:textId="77777777" w:rsidR="00056832" w:rsidRPr="005778B3" w:rsidRDefault="00056832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6BD125C2" w14:textId="65BBEAA1" w:rsidR="00056832" w:rsidRPr="005778B3" w:rsidRDefault="008C543C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 xml:space="preserve">Do </w:t>
      </w:r>
      <w:r w:rsidR="009743DB" w:rsidRPr="005778B3">
        <w:rPr>
          <w:rFonts w:cs="Arial"/>
          <w:bCs/>
          <w:szCs w:val="20"/>
          <w:lang w:val="en-AU"/>
        </w:rPr>
        <w:t>not</w:t>
      </w:r>
      <w:r w:rsidRPr="005778B3">
        <w:rPr>
          <w:rFonts w:cs="Arial"/>
          <w:bCs/>
          <w:szCs w:val="20"/>
          <w:lang w:val="en-AU"/>
        </w:rPr>
        <w:t xml:space="preserve"> include a copy of a research or journal paper with this submission.</w:t>
      </w:r>
      <w:r w:rsidR="00E422D0" w:rsidRPr="005778B3">
        <w:rPr>
          <w:rFonts w:cs="Arial"/>
          <w:bCs/>
          <w:szCs w:val="20"/>
          <w:lang w:val="en-AU"/>
        </w:rPr>
        <w:t xml:space="preserve"> </w:t>
      </w:r>
      <w:r w:rsidR="009743DB" w:rsidRPr="005778B3">
        <w:rPr>
          <w:rFonts w:cs="Arial"/>
          <w:bCs/>
          <w:szCs w:val="20"/>
          <w:lang w:val="en-AU"/>
        </w:rPr>
        <w:t xml:space="preserve">If you are interested in publishing your paper, then </w:t>
      </w:r>
      <w:r w:rsidR="00056832" w:rsidRPr="005778B3">
        <w:rPr>
          <w:rFonts w:cs="Arial"/>
          <w:bCs/>
          <w:szCs w:val="20"/>
          <w:lang w:val="en-AU"/>
        </w:rPr>
        <w:t xml:space="preserve">you will be able to submit it to the </w:t>
      </w:r>
      <w:r w:rsidR="00056832" w:rsidRPr="00A03E00">
        <w:rPr>
          <w:rFonts w:cs="Arial"/>
          <w:bCs/>
          <w:i/>
          <w:szCs w:val="20"/>
          <w:lang w:val="en-AU"/>
        </w:rPr>
        <w:t xml:space="preserve">ALAR </w:t>
      </w:r>
      <w:r w:rsidR="00A03E00">
        <w:rPr>
          <w:rFonts w:cs="Arial"/>
          <w:bCs/>
          <w:i/>
          <w:szCs w:val="20"/>
          <w:lang w:val="en-AU"/>
        </w:rPr>
        <w:t>J</w:t>
      </w:r>
      <w:r w:rsidR="00056832" w:rsidRPr="00A03E00">
        <w:rPr>
          <w:rFonts w:cs="Arial"/>
          <w:bCs/>
          <w:i/>
          <w:szCs w:val="20"/>
          <w:lang w:val="en-AU"/>
        </w:rPr>
        <w:t>ournal</w:t>
      </w:r>
      <w:r w:rsidR="00056832" w:rsidRPr="005778B3">
        <w:rPr>
          <w:rFonts w:cs="Arial"/>
          <w:bCs/>
          <w:szCs w:val="20"/>
          <w:lang w:val="en-AU"/>
        </w:rPr>
        <w:t>.</w:t>
      </w:r>
      <w:r w:rsidR="009743DB" w:rsidRPr="005778B3">
        <w:rPr>
          <w:rFonts w:cs="Arial"/>
          <w:bCs/>
          <w:szCs w:val="20"/>
          <w:lang w:val="en-AU"/>
        </w:rPr>
        <w:t xml:space="preserve"> </w:t>
      </w:r>
    </w:p>
    <w:p w14:paraId="601039A6" w14:textId="77777777" w:rsidR="00056832" w:rsidRPr="005778B3" w:rsidRDefault="00056832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5B6FB7C1" w14:textId="51A27285" w:rsidR="0085300C" w:rsidRPr="005778B3" w:rsidRDefault="00E422D0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 xml:space="preserve">Once completed, send the entire document to </w:t>
      </w:r>
      <w:hyperlink r:id="rId10" w:history="1">
        <w:r w:rsidR="00701E89" w:rsidRPr="005778B3">
          <w:rPr>
            <w:rStyle w:val="Hyperlink"/>
            <w:rFonts w:cs="Arial"/>
            <w:bCs/>
            <w:szCs w:val="20"/>
            <w:lang w:val="en-AU"/>
          </w:rPr>
          <w:t>admin@alarassociation.org</w:t>
        </w:r>
      </w:hyperlink>
      <w:r w:rsidR="0085300C" w:rsidRPr="005778B3">
        <w:rPr>
          <w:rFonts w:cs="Arial"/>
          <w:bCs/>
          <w:szCs w:val="20"/>
          <w:lang w:val="en-AU"/>
        </w:rPr>
        <w:t>.</w:t>
      </w:r>
    </w:p>
    <w:p w14:paraId="67E94CB7" w14:textId="77777777" w:rsidR="00701E89" w:rsidRPr="00416D41" w:rsidRDefault="00701E89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 w:rsidRPr="00416D41">
        <w:rPr>
          <w:rFonts w:cs="Arial"/>
          <w:szCs w:val="20"/>
          <w:lang w:val="en-AU"/>
        </w:rPr>
        <w:br w:type="page"/>
      </w:r>
    </w:p>
    <w:p w14:paraId="7C30EE01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sz w:val="22"/>
          <w:szCs w:val="20"/>
          <w:lang w:val="en-AU"/>
        </w:rPr>
      </w:pPr>
    </w:p>
    <w:p w14:paraId="7C27A148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PAPER PRESENTATION:</w:t>
      </w:r>
      <w:r w:rsidR="00F971D2">
        <w:rPr>
          <w:rFonts w:cs="Arial"/>
          <w:b/>
          <w:sz w:val="22"/>
          <w:szCs w:val="22"/>
          <w:u w:val="single"/>
          <w:lang w:val="en-AU"/>
        </w:rPr>
        <w:t xml:space="preserve"> </w:t>
      </w:r>
    </w:p>
    <w:p w14:paraId="1763505A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/>
          <w:bCs/>
          <w:lang w:val="en-AU"/>
        </w:rPr>
      </w:pPr>
    </w:p>
    <w:p w14:paraId="580E56A6" w14:textId="77777777" w:rsidR="00D31DB5" w:rsidRPr="00416D41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0406CE">
        <w:rPr>
          <w:rFonts w:eastAsia="Calibri" w:cs="Arial"/>
          <w:sz w:val="24"/>
          <w:lang w:val="en-AU"/>
        </w:rPr>
        <w:t xml:space="preserve"> (no more than 20 words)</w:t>
      </w:r>
      <w:r w:rsidR="00416D41">
        <w:rPr>
          <w:rFonts w:eastAsia="Calibri" w:cs="Arial"/>
          <w:b/>
          <w:sz w:val="24"/>
          <w:lang w:val="en-AU"/>
        </w:rPr>
        <w:t xml:space="preserve">  </w:t>
      </w:r>
    </w:p>
    <w:p w14:paraId="391F02DC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sz w:val="24"/>
          <w:lang w:val="en-AU"/>
        </w:rPr>
      </w:pPr>
    </w:p>
    <w:p w14:paraId="75BD829E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</w:p>
    <w:p w14:paraId="0248D94B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Cs/>
          <w:sz w:val="24"/>
          <w:lang w:val="en-AU"/>
        </w:rPr>
      </w:pPr>
    </w:p>
    <w:p w14:paraId="034657D0" w14:textId="3F46D39B" w:rsidR="00056832" w:rsidRDefault="00056832" w:rsidP="00C774D4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Abstract of 250 to 300 words:</w:t>
      </w:r>
    </w:p>
    <w:p w14:paraId="66514605" w14:textId="77777777" w:rsidR="00056832" w:rsidRDefault="00056832" w:rsidP="00C774D4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60DA5EE6" w14:textId="05D7F569" w:rsidR="005B5229" w:rsidRDefault="00056832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  <w:r w:rsidRPr="005778B3">
        <w:rPr>
          <w:rFonts w:cs="Arial"/>
          <w:i/>
          <w:iCs/>
          <w:sz w:val="24"/>
          <w:lang w:val="en-AU"/>
        </w:rPr>
        <w:t>Please include</w:t>
      </w:r>
      <w:r w:rsidR="005778B3">
        <w:rPr>
          <w:rFonts w:cs="Arial"/>
          <w:i/>
          <w:iCs/>
          <w:sz w:val="24"/>
          <w:lang w:val="en-AU"/>
        </w:rPr>
        <w:t xml:space="preserve"> study background, methods used, results if any and conclusions. </w:t>
      </w:r>
    </w:p>
    <w:p w14:paraId="00F2B7F4" w14:textId="77777777" w:rsidR="005778B3" w:rsidRDefault="005778B3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</w:p>
    <w:p w14:paraId="72F25049" w14:textId="77777777" w:rsidR="005778B3" w:rsidRDefault="005778B3" w:rsidP="005778B3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3477755F" w14:textId="77777777" w:rsidR="004C5DCD" w:rsidRDefault="004C5DCD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65DE92DA" w14:textId="77777777" w:rsidR="004C5DCD" w:rsidRPr="004C5DCD" w:rsidRDefault="004C5DCD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4C5DCD">
        <w:rPr>
          <w:rFonts w:cs="Arial"/>
          <w:b/>
          <w:sz w:val="24"/>
          <w:lang w:val="en-AU"/>
        </w:rPr>
        <w:t>Technology required if presenting at main Conference:</w:t>
      </w:r>
    </w:p>
    <w:p w14:paraId="26B4B121" w14:textId="77777777" w:rsidR="004C5DCD" w:rsidRPr="004C5DCD" w:rsidRDefault="004C5DCD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7CFC0318" w14:textId="77777777" w:rsidR="005B5229" w:rsidRPr="000406CE" w:rsidRDefault="005B522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6B0FB431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lang w:val="en-AU"/>
        </w:rPr>
      </w:pPr>
    </w:p>
    <w:p w14:paraId="54809B09" w14:textId="77777777" w:rsidR="00701E89" w:rsidRDefault="00701E8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br w:type="page"/>
      </w:r>
    </w:p>
    <w:p w14:paraId="64C87D03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lang w:val="en-AU"/>
        </w:rPr>
      </w:pPr>
    </w:p>
    <w:p w14:paraId="3DA1C29A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POSTER PRESENTATION:</w:t>
      </w:r>
    </w:p>
    <w:p w14:paraId="01B3561B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14:paraId="57FB07D9" w14:textId="77777777" w:rsidR="00D31DB5" w:rsidRPr="00416D41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416D41">
        <w:rPr>
          <w:rFonts w:eastAsia="Calibri" w:cs="Arial"/>
          <w:sz w:val="24"/>
          <w:lang w:val="en-AU"/>
        </w:rPr>
        <w:t xml:space="preserve"> (no more than 20 words)</w:t>
      </w:r>
      <w:r w:rsidR="00416D41">
        <w:rPr>
          <w:rFonts w:eastAsia="Calibri" w:cs="Arial"/>
          <w:b/>
          <w:sz w:val="24"/>
          <w:lang w:val="en-AU"/>
        </w:rPr>
        <w:t xml:space="preserve">  </w:t>
      </w:r>
    </w:p>
    <w:p w14:paraId="5468F8F5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</w:p>
    <w:p w14:paraId="5A23B9C7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</w:p>
    <w:p w14:paraId="279ADAEA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Cs/>
          <w:sz w:val="24"/>
          <w:lang w:val="en-AU"/>
        </w:rPr>
      </w:pPr>
    </w:p>
    <w:p w14:paraId="6F5AD8B5" w14:textId="77777777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Abstract of 250 to 300 words:</w:t>
      </w:r>
    </w:p>
    <w:p w14:paraId="0B387F02" w14:textId="77777777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116D2EE5" w14:textId="77777777" w:rsidR="005778B3" w:rsidRDefault="005778B3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  <w:r w:rsidRPr="005778B3">
        <w:rPr>
          <w:rFonts w:cs="Arial"/>
          <w:i/>
          <w:iCs/>
          <w:sz w:val="24"/>
          <w:lang w:val="en-AU"/>
        </w:rPr>
        <w:t>Please include</w:t>
      </w:r>
      <w:r>
        <w:rPr>
          <w:rFonts w:cs="Arial"/>
          <w:i/>
          <w:iCs/>
          <w:sz w:val="24"/>
          <w:lang w:val="en-AU"/>
        </w:rPr>
        <w:t xml:space="preserve"> study background, methods used, results if any and conclusions. </w:t>
      </w:r>
    </w:p>
    <w:p w14:paraId="24ACBF64" w14:textId="77777777" w:rsidR="005778B3" w:rsidRDefault="005778B3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</w:p>
    <w:p w14:paraId="0DF79D51" w14:textId="77777777" w:rsidR="005778B3" w:rsidRDefault="005778B3" w:rsidP="00C774D4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7986661D" w14:textId="3E14927D" w:rsidR="004C5DCD" w:rsidRPr="005778B3" w:rsidRDefault="005778B3" w:rsidP="004C5DCD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 w:rsidRPr="005778B3">
        <w:rPr>
          <w:rFonts w:cs="Arial"/>
          <w:b/>
          <w:bCs/>
          <w:sz w:val="24"/>
          <w:lang w:val="en-AU"/>
        </w:rPr>
        <w:t>Poster size:</w:t>
      </w:r>
      <w:r>
        <w:rPr>
          <w:rFonts w:cs="Arial"/>
          <w:b/>
          <w:bCs/>
          <w:sz w:val="24"/>
          <w:lang w:val="en-AU"/>
        </w:rPr>
        <w:t xml:space="preserve"> </w:t>
      </w:r>
      <w:r w:rsidRPr="005778B3">
        <w:rPr>
          <w:rFonts w:cs="Arial"/>
          <w:sz w:val="24"/>
          <w:lang w:val="en-AU"/>
        </w:rPr>
        <w:t>(note A2 minimum)</w:t>
      </w:r>
    </w:p>
    <w:p w14:paraId="34087187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14:paraId="42F81FC9" w14:textId="77777777" w:rsidR="00701E89" w:rsidRDefault="00701E8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>
        <w:rPr>
          <w:rFonts w:cs="Arial"/>
          <w:b/>
          <w:sz w:val="22"/>
          <w:szCs w:val="22"/>
          <w:u w:val="single"/>
          <w:lang w:val="en-AU"/>
        </w:rPr>
        <w:br w:type="page"/>
      </w:r>
    </w:p>
    <w:p w14:paraId="43E83065" w14:textId="77777777" w:rsidR="0052354F" w:rsidRPr="000406CE" w:rsidRDefault="0052354F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</w:p>
    <w:p w14:paraId="3D956C62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WORKSHOP:</w:t>
      </w:r>
    </w:p>
    <w:p w14:paraId="286BAF57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lang w:val="en-AU"/>
        </w:rPr>
      </w:pPr>
    </w:p>
    <w:p w14:paraId="3E6E54BC" w14:textId="77777777" w:rsidR="006E4237" w:rsidRPr="00416D41" w:rsidRDefault="00D31DB5" w:rsidP="006E4237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416D41">
        <w:rPr>
          <w:rFonts w:eastAsia="Calibri" w:cs="Arial"/>
          <w:sz w:val="24"/>
          <w:lang w:val="en-AU"/>
        </w:rPr>
        <w:t xml:space="preserve"> </w:t>
      </w:r>
      <w:r w:rsidR="006E4237" w:rsidRPr="00416D41">
        <w:rPr>
          <w:rFonts w:eastAsia="Calibri" w:cs="Arial"/>
          <w:sz w:val="24"/>
          <w:lang w:val="en-AU"/>
        </w:rPr>
        <w:t>(no more than 20 words)</w:t>
      </w:r>
      <w:r w:rsidR="006E4237">
        <w:rPr>
          <w:rFonts w:eastAsia="Calibri" w:cs="Arial"/>
          <w:b/>
          <w:sz w:val="24"/>
          <w:lang w:val="en-AU"/>
        </w:rPr>
        <w:t xml:space="preserve">  </w:t>
      </w:r>
    </w:p>
    <w:p w14:paraId="1461F9DB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</w:p>
    <w:p w14:paraId="0DBAF2FF" w14:textId="2DCA9181" w:rsidR="00D31DB5" w:rsidRPr="00856C3E" w:rsidRDefault="00D31DB5" w:rsidP="00C774D4">
      <w:pPr>
        <w:tabs>
          <w:tab w:val="clear" w:pos="284"/>
        </w:tabs>
        <w:jc w:val="left"/>
        <w:rPr>
          <w:rFonts w:eastAsia="Calibri" w:cs="Arial"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  <w:r w:rsidR="00856C3E">
        <w:rPr>
          <w:rFonts w:eastAsia="Calibri" w:cs="Arial"/>
          <w:b/>
          <w:sz w:val="24"/>
          <w:lang w:val="en-AU"/>
        </w:rPr>
        <w:t xml:space="preserve"> </w:t>
      </w:r>
    </w:p>
    <w:p w14:paraId="5808C919" w14:textId="77777777" w:rsidR="00D31DB5" w:rsidRPr="000406CE" w:rsidRDefault="00D31DB5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43D99097" w14:textId="649BAC1E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Summary of workshop of 250 to 300 words, including:</w:t>
      </w:r>
    </w:p>
    <w:p w14:paraId="1AAB9756" w14:textId="77777777" w:rsidR="005778B3" w:rsidRDefault="005778B3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6417A137" w14:textId="7F708502" w:rsidR="00863979" w:rsidRPr="00856C3E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Purpose of workshop:</w:t>
      </w:r>
      <w:r w:rsidR="00856C3E">
        <w:rPr>
          <w:rFonts w:cs="Arial"/>
          <w:sz w:val="24"/>
          <w:lang w:val="en-AU"/>
        </w:rPr>
        <w:t xml:space="preserve"> </w:t>
      </w:r>
    </w:p>
    <w:p w14:paraId="7990B2B6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3F24FA5C" w14:textId="33CC1A89" w:rsidR="00863979" w:rsidRPr="00856C3E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What you will do:</w:t>
      </w:r>
      <w:r w:rsidR="00856C3E">
        <w:rPr>
          <w:rFonts w:cs="Arial"/>
          <w:b/>
          <w:sz w:val="24"/>
          <w:lang w:val="en-AU"/>
        </w:rPr>
        <w:t xml:space="preserve"> </w:t>
      </w:r>
    </w:p>
    <w:p w14:paraId="08A57A36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4F4E147A" w14:textId="3822CA3E" w:rsidR="00863979" w:rsidRPr="00856C3E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How participants will be involved:</w:t>
      </w:r>
      <w:r w:rsidR="00856C3E">
        <w:rPr>
          <w:rFonts w:cs="Arial"/>
          <w:b/>
          <w:sz w:val="24"/>
          <w:lang w:val="en-AU"/>
        </w:rPr>
        <w:t xml:space="preserve"> </w:t>
      </w:r>
    </w:p>
    <w:p w14:paraId="01746244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68EA8B4A" w14:textId="29B58983" w:rsidR="00863979" w:rsidRPr="004D1793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What participants will learn:</w:t>
      </w:r>
      <w:r w:rsidR="004D1793">
        <w:rPr>
          <w:rFonts w:cs="Arial"/>
          <w:sz w:val="24"/>
          <w:lang w:val="en-AU"/>
        </w:rPr>
        <w:t xml:space="preserve"> </w:t>
      </w:r>
    </w:p>
    <w:p w14:paraId="08EE85C1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7B327425" w14:textId="77777777" w:rsidR="00866A79" w:rsidRDefault="00866A79" w:rsidP="00866A79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Abstract of 250 to 300 words:</w:t>
      </w:r>
    </w:p>
    <w:p w14:paraId="599EAC7F" w14:textId="77777777" w:rsidR="00866A79" w:rsidRDefault="00866A79" w:rsidP="00866A79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374C641F" w14:textId="77777777" w:rsidR="00866A79" w:rsidRDefault="00866A79" w:rsidP="00866A79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  <w:r w:rsidRPr="005778B3">
        <w:rPr>
          <w:rFonts w:cs="Arial"/>
          <w:i/>
          <w:iCs/>
          <w:sz w:val="24"/>
          <w:lang w:val="en-AU"/>
        </w:rPr>
        <w:t>Please include</w:t>
      </w:r>
      <w:r>
        <w:rPr>
          <w:rFonts w:cs="Arial"/>
          <w:i/>
          <w:iCs/>
          <w:sz w:val="24"/>
          <w:lang w:val="en-AU"/>
        </w:rPr>
        <w:t xml:space="preserve"> study background, methods used, results if any and conclusions. </w:t>
      </w:r>
    </w:p>
    <w:p w14:paraId="08A9C6E4" w14:textId="77777777" w:rsidR="00866A79" w:rsidRPr="00866A79" w:rsidRDefault="00866A79" w:rsidP="00866A79">
      <w:pPr>
        <w:tabs>
          <w:tab w:val="clear" w:pos="284"/>
        </w:tabs>
        <w:jc w:val="left"/>
        <w:rPr>
          <w:rFonts w:cs="Arial"/>
          <w:iCs/>
          <w:sz w:val="24"/>
          <w:lang w:val="en-AU"/>
        </w:rPr>
      </w:pPr>
    </w:p>
    <w:p w14:paraId="743FD332" w14:textId="77777777" w:rsidR="00866A79" w:rsidRPr="00866A79" w:rsidRDefault="00866A79" w:rsidP="00866A79">
      <w:pPr>
        <w:tabs>
          <w:tab w:val="clear" w:pos="284"/>
        </w:tabs>
        <w:jc w:val="left"/>
        <w:rPr>
          <w:rFonts w:cs="Arial"/>
          <w:iCs/>
          <w:sz w:val="24"/>
          <w:lang w:val="en-AU"/>
        </w:rPr>
      </w:pPr>
    </w:p>
    <w:p w14:paraId="418E0352" w14:textId="34692A07" w:rsidR="004C5DCD" w:rsidRPr="004D1793" w:rsidRDefault="004C5DCD" w:rsidP="004C5DCD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4C5DCD">
        <w:rPr>
          <w:rFonts w:cs="Arial"/>
          <w:b/>
          <w:sz w:val="24"/>
          <w:lang w:val="en-AU"/>
        </w:rPr>
        <w:t>Technology required if presenting at main Conference:</w:t>
      </w:r>
      <w:r w:rsidR="004D1793">
        <w:rPr>
          <w:rFonts w:cs="Arial"/>
          <w:b/>
          <w:sz w:val="24"/>
          <w:lang w:val="en-AU"/>
        </w:rPr>
        <w:t xml:space="preserve"> </w:t>
      </w:r>
    </w:p>
    <w:p w14:paraId="00224233" w14:textId="77777777" w:rsidR="004C5DCD" w:rsidRPr="004C5DCD" w:rsidRDefault="004C5DCD" w:rsidP="004C5DCD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3D525719" w14:textId="77777777" w:rsidR="00701E89" w:rsidRDefault="00701E8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>
        <w:rPr>
          <w:rFonts w:cs="Arial"/>
          <w:b/>
          <w:sz w:val="22"/>
          <w:szCs w:val="22"/>
          <w:u w:val="single"/>
          <w:lang w:val="en-AU"/>
        </w:rPr>
        <w:br w:type="page"/>
      </w:r>
    </w:p>
    <w:p w14:paraId="1AE4393F" w14:textId="77777777" w:rsidR="0052354F" w:rsidRPr="000406CE" w:rsidRDefault="0052354F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</w:p>
    <w:p w14:paraId="4074DB9C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ARTISTIC DISPLAY:</w:t>
      </w:r>
    </w:p>
    <w:p w14:paraId="5E19D293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lang w:val="en-AU"/>
        </w:rPr>
      </w:pPr>
    </w:p>
    <w:p w14:paraId="1FB0489E" w14:textId="77777777" w:rsidR="00D31DB5" w:rsidRPr="00416D41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416D41">
        <w:rPr>
          <w:rFonts w:eastAsia="Calibri" w:cs="Arial"/>
          <w:sz w:val="24"/>
          <w:lang w:val="en-AU"/>
        </w:rPr>
        <w:t xml:space="preserve"> (no more than 20 words)</w:t>
      </w:r>
      <w:r w:rsidR="00416D41">
        <w:rPr>
          <w:rFonts w:eastAsia="Calibri" w:cs="Arial"/>
          <w:b/>
          <w:sz w:val="24"/>
          <w:lang w:val="en-AU"/>
        </w:rPr>
        <w:t xml:space="preserve">  </w:t>
      </w:r>
    </w:p>
    <w:p w14:paraId="48DE8880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</w:p>
    <w:p w14:paraId="2DDFD076" w14:textId="1A4AFB41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Summary of artistic display, including:</w:t>
      </w:r>
    </w:p>
    <w:p w14:paraId="354186DE" w14:textId="77777777" w:rsidR="005778B3" w:rsidRDefault="005778B3" w:rsidP="00CC001C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1C276BB2" w14:textId="46514A96" w:rsidR="00CC001C" w:rsidRPr="000406CE" w:rsidRDefault="00CC001C" w:rsidP="00CC001C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>
        <w:rPr>
          <w:rFonts w:cs="Arial"/>
          <w:b/>
          <w:sz w:val="24"/>
          <w:lang w:val="en-AU"/>
        </w:rPr>
        <w:t xml:space="preserve">Type </w:t>
      </w:r>
      <w:r w:rsidRPr="000406CE">
        <w:rPr>
          <w:rFonts w:cs="Arial"/>
          <w:b/>
          <w:sz w:val="24"/>
          <w:lang w:val="en-AU"/>
        </w:rPr>
        <w:t>of display:</w:t>
      </w:r>
    </w:p>
    <w:p w14:paraId="2F5B534C" w14:textId="77777777" w:rsidR="00CC001C" w:rsidRPr="000406CE" w:rsidRDefault="00CC001C" w:rsidP="00CC001C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5D9756F6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Purpose of display:</w:t>
      </w:r>
    </w:p>
    <w:p w14:paraId="11EFF8BB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5920272A" w14:textId="11189942" w:rsidR="0052354F" w:rsidRPr="000406CE" w:rsidRDefault="0052354F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 xml:space="preserve">Also indicate the logistical arrangements (time </w:t>
      </w:r>
      <w:r w:rsidR="002A62C9">
        <w:rPr>
          <w:rFonts w:cs="Arial"/>
          <w:b/>
          <w:sz w:val="24"/>
          <w:lang w:val="en-AU"/>
        </w:rPr>
        <w:t xml:space="preserve">- </w:t>
      </w:r>
      <w:r w:rsidRPr="000406CE">
        <w:rPr>
          <w:rFonts w:cs="Arial"/>
          <w:b/>
          <w:sz w:val="24"/>
          <w:lang w:val="en-AU"/>
        </w:rPr>
        <w:t>max 30 mins</w:t>
      </w:r>
      <w:r w:rsidR="002A62C9">
        <w:rPr>
          <w:rFonts w:cs="Arial"/>
          <w:b/>
          <w:sz w:val="24"/>
          <w:lang w:val="en-AU"/>
        </w:rPr>
        <w:t>;</w:t>
      </w:r>
      <w:r w:rsidRPr="000406CE">
        <w:rPr>
          <w:rFonts w:cs="Arial"/>
          <w:b/>
          <w:sz w:val="24"/>
          <w:lang w:val="en-AU"/>
        </w:rPr>
        <w:t xml:space="preserve"> space, etc.)</w:t>
      </w:r>
      <w:r w:rsidR="004C5DCD">
        <w:rPr>
          <w:rFonts w:cs="Arial"/>
          <w:b/>
          <w:sz w:val="24"/>
          <w:lang w:val="en-AU"/>
        </w:rPr>
        <w:t>:</w:t>
      </w:r>
    </w:p>
    <w:p w14:paraId="418B5C4F" w14:textId="77777777" w:rsidR="004C5DCD" w:rsidRDefault="004C5DCD" w:rsidP="00C774D4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14:paraId="4F96121C" w14:textId="77777777" w:rsidR="00866A79" w:rsidRDefault="00866A79" w:rsidP="00866A79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Abstract of 250 to 300 words:</w:t>
      </w:r>
    </w:p>
    <w:p w14:paraId="4B419A35" w14:textId="77777777" w:rsidR="00866A79" w:rsidRDefault="00866A79" w:rsidP="00866A79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2EC5BB85" w14:textId="77777777" w:rsidR="00866A79" w:rsidRDefault="00866A79" w:rsidP="00866A79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  <w:r w:rsidRPr="005778B3">
        <w:rPr>
          <w:rFonts w:cs="Arial"/>
          <w:i/>
          <w:iCs/>
          <w:sz w:val="24"/>
          <w:lang w:val="en-AU"/>
        </w:rPr>
        <w:t>Please include</w:t>
      </w:r>
      <w:r>
        <w:rPr>
          <w:rFonts w:cs="Arial"/>
          <w:i/>
          <w:iCs/>
          <w:sz w:val="24"/>
          <w:lang w:val="en-AU"/>
        </w:rPr>
        <w:t xml:space="preserve"> study background, methods used, results if any and conclusions. </w:t>
      </w:r>
    </w:p>
    <w:p w14:paraId="72B7B61B" w14:textId="77777777" w:rsidR="00866A79" w:rsidRDefault="00866A79" w:rsidP="00866A79">
      <w:pPr>
        <w:tabs>
          <w:tab w:val="clear" w:pos="284"/>
        </w:tabs>
        <w:jc w:val="left"/>
        <w:rPr>
          <w:rFonts w:cs="Arial"/>
          <w:iCs/>
          <w:sz w:val="24"/>
          <w:lang w:val="en-AU"/>
        </w:rPr>
      </w:pPr>
    </w:p>
    <w:p w14:paraId="0CD20D04" w14:textId="77777777" w:rsidR="00866A79" w:rsidRPr="00866A79" w:rsidRDefault="00866A79" w:rsidP="00866A79">
      <w:pPr>
        <w:tabs>
          <w:tab w:val="clear" w:pos="284"/>
        </w:tabs>
        <w:jc w:val="left"/>
        <w:rPr>
          <w:rFonts w:cs="Arial"/>
          <w:iCs/>
          <w:sz w:val="24"/>
          <w:lang w:val="en-AU"/>
        </w:rPr>
      </w:pPr>
    </w:p>
    <w:p w14:paraId="1A612BAD" w14:textId="77777777" w:rsidR="004C5DCD" w:rsidRPr="004C5DCD" w:rsidRDefault="004C5DCD" w:rsidP="004C5DCD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4C5DCD">
        <w:rPr>
          <w:rFonts w:cs="Arial"/>
          <w:b/>
          <w:sz w:val="24"/>
          <w:lang w:val="en-AU"/>
        </w:rPr>
        <w:t>Technology required if presenting at main Conference:</w:t>
      </w:r>
    </w:p>
    <w:p w14:paraId="1CD551AF" w14:textId="77777777" w:rsidR="004C5DCD" w:rsidRPr="004C5DCD" w:rsidRDefault="004C5DCD" w:rsidP="004C5DCD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3EAB6524" w14:textId="4B79431C" w:rsidR="00E422D0" w:rsidRPr="000406CE" w:rsidRDefault="00E422D0" w:rsidP="005778B3">
      <w:pPr>
        <w:tabs>
          <w:tab w:val="clear" w:pos="284"/>
        </w:tabs>
        <w:rPr>
          <w:rFonts w:cs="Arial"/>
          <w:sz w:val="18"/>
          <w:szCs w:val="18"/>
          <w:lang w:val="en-AU"/>
        </w:rPr>
      </w:pPr>
      <w:r w:rsidRPr="000406CE">
        <w:rPr>
          <w:rFonts w:cs="Arial"/>
          <w:sz w:val="18"/>
          <w:szCs w:val="18"/>
          <w:lang w:val="en-AU"/>
        </w:rPr>
        <w:tab/>
      </w:r>
      <w:r w:rsidRPr="000406CE">
        <w:rPr>
          <w:rFonts w:cs="Arial"/>
          <w:sz w:val="18"/>
          <w:szCs w:val="18"/>
          <w:lang w:val="en-AU"/>
        </w:rPr>
        <w:tab/>
      </w:r>
    </w:p>
    <w:p w14:paraId="3D4211E6" w14:textId="77777777" w:rsidR="008C543C" w:rsidRPr="00CC001C" w:rsidRDefault="008C543C" w:rsidP="00C774D4">
      <w:pPr>
        <w:tabs>
          <w:tab w:val="clear" w:pos="284"/>
        </w:tabs>
        <w:jc w:val="left"/>
        <w:rPr>
          <w:rFonts w:eastAsia="Calibri" w:cs="Arial"/>
          <w:sz w:val="24"/>
          <w:lang w:val="en-AU"/>
        </w:rPr>
      </w:pPr>
    </w:p>
    <w:p w14:paraId="15148D32" w14:textId="771F1A1C" w:rsidR="000A0D29" w:rsidRPr="006E4237" w:rsidRDefault="000A0D29" w:rsidP="006E4237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sectPr w:rsidR="000A0D29" w:rsidRPr="006E4237" w:rsidSect="00EB0A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851" w:right="1134" w:bottom="851" w:left="1134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00AAB6" w14:textId="77777777" w:rsidR="00445430" w:rsidRDefault="00445430">
      <w:r>
        <w:separator/>
      </w:r>
    </w:p>
  </w:endnote>
  <w:endnote w:type="continuationSeparator" w:id="0">
    <w:p w14:paraId="4A7C6B17" w14:textId="77777777" w:rsidR="00445430" w:rsidRDefault="00445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DBA1B1" w14:textId="77777777" w:rsidR="005452AE" w:rsidRDefault="005452A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BDC52C" w14:textId="77777777"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F67793">
      <w:rPr>
        <w:rFonts w:ascii="Arial" w:hAnsi="Arial" w:cs="Arial"/>
        <w:noProof/>
        <w:sz w:val="16"/>
        <w:szCs w:val="16"/>
      </w:rPr>
      <w:t>2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F67793">
      <w:rPr>
        <w:rFonts w:ascii="Arial" w:hAnsi="Arial" w:cs="Arial"/>
        <w:noProof/>
        <w:sz w:val="16"/>
        <w:szCs w:val="16"/>
      </w:rPr>
      <w:t>7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B4D90" w14:textId="77777777"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F67793">
      <w:rPr>
        <w:rFonts w:ascii="Arial" w:hAnsi="Arial" w:cs="Arial"/>
        <w:noProof/>
        <w:sz w:val="16"/>
        <w:szCs w:val="16"/>
      </w:rPr>
      <w:t>1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F67793">
      <w:rPr>
        <w:rFonts w:ascii="Arial" w:hAnsi="Arial" w:cs="Arial"/>
        <w:noProof/>
        <w:sz w:val="16"/>
        <w:szCs w:val="16"/>
      </w:rPr>
      <w:t>7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66B1BE" w14:textId="77777777" w:rsidR="00445430" w:rsidRDefault="00445430">
      <w:r>
        <w:separator/>
      </w:r>
    </w:p>
  </w:footnote>
  <w:footnote w:type="continuationSeparator" w:id="0">
    <w:p w14:paraId="2C875AF6" w14:textId="77777777" w:rsidR="00445430" w:rsidRDefault="004454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21EF0" w14:textId="77777777" w:rsidR="005452AE" w:rsidRDefault="005452A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781F7" w14:textId="7B1ED716" w:rsidR="00C95D63" w:rsidRDefault="00C95D63" w:rsidP="00C95D63">
    <w:pPr>
      <w:pStyle w:val="Header"/>
      <w:jc w:val="center"/>
    </w:pPr>
    <w:r>
      <w:t xml:space="preserve">ALARA </w:t>
    </w:r>
    <w:r w:rsidR="000406CE">
      <w:t xml:space="preserve">Conference </w:t>
    </w:r>
    <w:r>
      <w:t>20</w:t>
    </w:r>
    <w:r w:rsidR="000406CE">
      <w:t>2</w:t>
    </w:r>
    <w:r w:rsidR="00191D8D">
      <w:t>6</w:t>
    </w:r>
    <w:r>
      <w:t xml:space="preserve"> Presentation Proposal Submission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723746" w14:textId="77777777" w:rsidR="005452AE" w:rsidRDefault="005452A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EE17DD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B3017"/>
    <w:multiLevelType w:val="hybridMultilevel"/>
    <w:tmpl w:val="2D6CCD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6206F"/>
    <w:multiLevelType w:val="hybridMultilevel"/>
    <w:tmpl w:val="0E7E4F9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0505F1"/>
    <w:multiLevelType w:val="hybridMultilevel"/>
    <w:tmpl w:val="378EC0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5921F8"/>
    <w:multiLevelType w:val="multilevel"/>
    <w:tmpl w:val="B8C87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>
    <w:nsid w:val="0B834663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3F7EBA"/>
    <w:multiLevelType w:val="hybridMultilevel"/>
    <w:tmpl w:val="6316A1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C43464"/>
    <w:multiLevelType w:val="multilevel"/>
    <w:tmpl w:val="66F0A2D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20702C15"/>
    <w:multiLevelType w:val="multilevel"/>
    <w:tmpl w:val="5AE44464"/>
    <w:lvl w:ilvl="0">
      <w:start w:val="12"/>
      <w:numFmt w:val="decimal"/>
      <w:pStyle w:val="APBHeading3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>
    <w:nsid w:val="2C9A5AD5"/>
    <w:multiLevelType w:val="hybridMultilevel"/>
    <w:tmpl w:val="F29A96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8B4FE2"/>
    <w:multiLevelType w:val="hybridMultilevel"/>
    <w:tmpl w:val="0E7E4F9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AF06CA"/>
    <w:multiLevelType w:val="hybridMultilevel"/>
    <w:tmpl w:val="65F87B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141094"/>
    <w:multiLevelType w:val="hybridMultilevel"/>
    <w:tmpl w:val="6938FE46"/>
    <w:lvl w:ilvl="0" w:tplc="FF028FBE">
      <w:start w:val="1"/>
      <w:numFmt w:val="decimal"/>
      <w:pStyle w:val="Style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20E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26E7C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B61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06E4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76FC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2A0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84D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9EF0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D6D35BF"/>
    <w:multiLevelType w:val="multilevel"/>
    <w:tmpl w:val="42B22E36"/>
    <w:lvl w:ilvl="0">
      <w:start w:val="1"/>
      <w:numFmt w:val="decimal"/>
      <w:pStyle w:val="APB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>
    <w:nsid w:val="406B7E9F"/>
    <w:multiLevelType w:val="hybridMultilevel"/>
    <w:tmpl w:val="E61A00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186474"/>
    <w:multiLevelType w:val="hybridMultilevel"/>
    <w:tmpl w:val="2CAC166A"/>
    <w:lvl w:ilvl="0" w:tplc="4974511C">
      <w:numFmt w:val="bullet"/>
      <w:lvlText w:val=""/>
      <w:lvlJc w:val="left"/>
      <w:pPr>
        <w:ind w:left="780" w:hanging="420"/>
      </w:pPr>
      <w:rPr>
        <w:rFonts w:ascii="Symbol" w:eastAsia="Cambria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D35041"/>
    <w:multiLevelType w:val="hybridMultilevel"/>
    <w:tmpl w:val="5E346964"/>
    <w:lvl w:ilvl="0" w:tplc="1C090017">
      <w:start w:val="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EE1953"/>
    <w:multiLevelType w:val="hybridMultilevel"/>
    <w:tmpl w:val="FC40D17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7CE300B"/>
    <w:multiLevelType w:val="multilevel"/>
    <w:tmpl w:val="DEFE7262"/>
    <w:lvl w:ilvl="0">
      <w:start w:val="12"/>
      <w:numFmt w:val="decimal"/>
      <w:pStyle w:val="APBHeading4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0">
    <w:nsid w:val="5A152266"/>
    <w:multiLevelType w:val="hybridMultilevel"/>
    <w:tmpl w:val="B646185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>
    <w:nsid w:val="5CC77699"/>
    <w:multiLevelType w:val="hybridMultilevel"/>
    <w:tmpl w:val="198A2C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0B27F6"/>
    <w:multiLevelType w:val="hybridMultilevel"/>
    <w:tmpl w:val="7346BF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C624A0"/>
    <w:multiLevelType w:val="multilevel"/>
    <w:tmpl w:val="B08A1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62903A9"/>
    <w:multiLevelType w:val="hybridMultilevel"/>
    <w:tmpl w:val="577231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BDD5321"/>
    <w:multiLevelType w:val="singleLevel"/>
    <w:tmpl w:val="85D4C030"/>
    <w:lvl w:ilvl="0">
      <w:start w:val="1"/>
      <w:numFmt w:val="bullet"/>
      <w:pStyle w:val="Indent3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26">
    <w:nsid w:val="6C455DB3"/>
    <w:multiLevelType w:val="hybridMultilevel"/>
    <w:tmpl w:val="9FD64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C03AB2"/>
    <w:multiLevelType w:val="hybridMultilevel"/>
    <w:tmpl w:val="CA6AD474"/>
    <w:lvl w:ilvl="0" w:tplc="38185480">
      <w:start w:val="1"/>
      <w:numFmt w:val="decimal"/>
      <w:pStyle w:val="ReportHeader1"/>
      <w:lvlText w:val="%1."/>
      <w:lvlJc w:val="left"/>
      <w:pPr>
        <w:tabs>
          <w:tab w:val="num" w:pos="720"/>
        </w:tabs>
        <w:ind w:left="720" w:hanging="360"/>
      </w:pPr>
    </w:lvl>
    <w:lvl w:ilvl="1" w:tplc="4658EF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E20B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4ED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FE8D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A6B5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45883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2A78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486F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2E503BA"/>
    <w:multiLevelType w:val="hybridMultilevel"/>
    <w:tmpl w:val="0E7E4F9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BD723C"/>
    <w:multiLevelType w:val="multilevel"/>
    <w:tmpl w:val="72D01E26"/>
    <w:lvl w:ilvl="0">
      <w:start w:val="1"/>
      <w:numFmt w:val="decimal"/>
      <w:pStyle w:val="APBHeading2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0">
    <w:nsid w:val="76963C8E"/>
    <w:multiLevelType w:val="hybridMultilevel"/>
    <w:tmpl w:val="A7A27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8"/>
  </w:num>
  <w:num w:numId="4">
    <w:abstractNumId w:val="25"/>
  </w:num>
  <w:num w:numId="5">
    <w:abstractNumId w:val="9"/>
  </w:num>
  <w:num w:numId="6">
    <w:abstractNumId w:val="19"/>
  </w:num>
  <w:num w:numId="7">
    <w:abstractNumId w:val="14"/>
  </w:num>
  <w:num w:numId="8">
    <w:abstractNumId w:val="29"/>
  </w:num>
  <w:num w:numId="9">
    <w:abstractNumId w:val="7"/>
  </w:num>
  <w:num w:numId="10">
    <w:abstractNumId w:val="0"/>
    <w:lvlOverride w:ilvl="0">
      <w:lvl w:ilvl="0">
        <w:start w:val="1"/>
        <w:numFmt w:val="bullet"/>
        <w:lvlText w:val="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</w:rPr>
      </w:lvl>
    </w:lvlOverride>
  </w:num>
  <w:num w:numId="11">
    <w:abstractNumId w:val="20"/>
  </w:num>
  <w:num w:numId="12">
    <w:abstractNumId w:val="26"/>
  </w:num>
  <w:num w:numId="1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6"/>
  </w:num>
  <w:num w:numId="15">
    <w:abstractNumId w:val="10"/>
  </w:num>
  <w:num w:numId="16">
    <w:abstractNumId w:val="15"/>
  </w:num>
  <w:num w:numId="17">
    <w:abstractNumId w:val="18"/>
  </w:num>
  <w:num w:numId="18">
    <w:abstractNumId w:val="17"/>
  </w:num>
  <w:num w:numId="19">
    <w:abstractNumId w:val="24"/>
  </w:num>
  <w:num w:numId="20">
    <w:abstractNumId w:val="5"/>
  </w:num>
  <w:num w:numId="21">
    <w:abstractNumId w:val="22"/>
  </w:num>
  <w:num w:numId="22">
    <w:abstractNumId w:val="4"/>
  </w:num>
  <w:num w:numId="23">
    <w:abstractNumId w:val="12"/>
  </w:num>
  <w:num w:numId="24">
    <w:abstractNumId w:val="1"/>
  </w:num>
  <w:num w:numId="25">
    <w:abstractNumId w:val="6"/>
  </w:num>
  <w:num w:numId="26">
    <w:abstractNumId w:val="21"/>
  </w:num>
  <w:num w:numId="27">
    <w:abstractNumId w:val="2"/>
  </w:num>
  <w:num w:numId="28">
    <w:abstractNumId w:val="3"/>
  </w:num>
  <w:num w:numId="29">
    <w:abstractNumId w:val="28"/>
  </w:num>
  <w:num w:numId="30">
    <w:abstractNumId w:val="11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TcG0ubGhhbGxko6SsGpxcWZ+XkgBYa1AH4djhosAAAA"/>
  </w:docVars>
  <w:rsids>
    <w:rsidRoot w:val="004A1072"/>
    <w:rsid w:val="00027BAC"/>
    <w:rsid w:val="000406CE"/>
    <w:rsid w:val="000524E3"/>
    <w:rsid w:val="00056832"/>
    <w:rsid w:val="000A0D29"/>
    <w:rsid w:val="000A0FC9"/>
    <w:rsid w:val="00105174"/>
    <w:rsid w:val="001162EB"/>
    <w:rsid w:val="001417FF"/>
    <w:rsid w:val="00146412"/>
    <w:rsid w:val="00165FFA"/>
    <w:rsid w:val="00172649"/>
    <w:rsid w:val="00173AE3"/>
    <w:rsid w:val="00191D8D"/>
    <w:rsid w:val="001A10CF"/>
    <w:rsid w:val="001B4308"/>
    <w:rsid w:val="001B5E34"/>
    <w:rsid w:val="001B734A"/>
    <w:rsid w:val="002051B8"/>
    <w:rsid w:val="0021637B"/>
    <w:rsid w:val="00222132"/>
    <w:rsid w:val="00222D2C"/>
    <w:rsid w:val="00244EDD"/>
    <w:rsid w:val="00252DBC"/>
    <w:rsid w:val="002541AE"/>
    <w:rsid w:val="00267D82"/>
    <w:rsid w:val="00271A47"/>
    <w:rsid w:val="002750EC"/>
    <w:rsid w:val="00285916"/>
    <w:rsid w:val="002869EB"/>
    <w:rsid w:val="00293849"/>
    <w:rsid w:val="002A025C"/>
    <w:rsid w:val="002A62C9"/>
    <w:rsid w:val="002A6B03"/>
    <w:rsid w:val="002A7FDB"/>
    <w:rsid w:val="002C0420"/>
    <w:rsid w:val="002C71AE"/>
    <w:rsid w:val="002D2886"/>
    <w:rsid w:val="002E2FA9"/>
    <w:rsid w:val="002F3431"/>
    <w:rsid w:val="00317C92"/>
    <w:rsid w:val="00322B9C"/>
    <w:rsid w:val="00350A17"/>
    <w:rsid w:val="003531D6"/>
    <w:rsid w:val="0035580F"/>
    <w:rsid w:val="00355DA2"/>
    <w:rsid w:val="003642B9"/>
    <w:rsid w:val="003715D3"/>
    <w:rsid w:val="00382E9B"/>
    <w:rsid w:val="00395F58"/>
    <w:rsid w:val="003A4DC2"/>
    <w:rsid w:val="003C7D8B"/>
    <w:rsid w:val="004018D8"/>
    <w:rsid w:val="00405507"/>
    <w:rsid w:val="00407112"/>
    <w:rsid w:val="004071BE"/>
    <w:rsid w:val="00416D41"/>
    <w:rsid w:val="00420874"/>
    <w:rsid w:val="00425E37"/>
    <w:rsid w:val="00427A0B"/>
    <w:rsid w:val="00445430"/>
    <w:rsid w:val="00463096"/>
    <w:rsid w:val="004754EC"/>
    <w:rsid w:val="0048694C"/>
    <w:rsid w:val="00487073"/>
    <w:rsid w:val="00491895"/>
    <w:rsid w:val="0049466F"/>
    <w:rsid w:val="004A1072"/>
    <w:rsid w:val="004A4253"/>
    <w:rsid w:val="004C213D"/>
    <w:rsid w:val="004C5DCD"/>
    <w:rsid w:val="004C73EB"/>
    <w:rsid w:val="004D1793"/>
    <w:rsid w:val="004D2DBA"/>
    <w:rsid w:val="004D7B6F"/>
    <w:rsid w:val="004E474E"/>
    <w:rsid w:val="004F0AD5"/>
    <w:rsid w:val="00512372"/>
    <w:rsid w:val="0052354F"/>
    <w:rsid w:val="005452AE"/>
    <w:rsid w:val="005778B3"/>
    <w:rsid w:val="0059676D"/>
    <w:rsid w:val="005B47EF"/>
    <w:rsid w:val="005B5229"/>
    <w:rsid w:val="005F643E"/>
    <w:rsid w:val="00623C95"/>
    <w:rsid w:val="006248E4"/>
    <w:rsid w:val="00636CCE"/>
    <w:rsid w:val="00652B0C"/>
    <w:rsid w:val="00665FCD"/>
    <w:rsid w:val="0067087B"/>
    <w:rsid w:val="00684CA3"/>
    <w:rsid w:val="006A3BC6"/>
    <w:rsid w:val="006D40CD"/>
    <w:rsid w:val="006D7D14"/>
    <w:rsid w:val="006E4237"/>
    <w:rsid w:val="00701E89"/>
    <w:rsid w:val="00702C21"/>
    <w:rsid w:val="00720F2C"/>
    <w:rsid w:val="00731FFB"/>
    <w:rsid w:val="00771AF1"/>
    <w:rsid w:val="007B6650"/>
    <w:rsid w:val="007E621D"/>
    <w:rsid w:val="007F4A0B"/>
    <w:rsid w:val="00805741"/>
    <w:rsid w:val="00822D43"/>
    <w:rsid w:val="008323C2"/>
    <w:rsid w:val="00833684"/>
    <w:rsid w:val="008342CB"/>
    <w:rsid w:val="00845D23"/>
    <w:rsid w:val="0085300C"/>
    <w:rsid w:val="00856C3E"/>
    <w:rsid w:val="00863979"/>
    <w:rsid w:val="008659C3"/>
    <w:rsid w:val="00866A79"/>
    <w:rsid w:val="0087184D"/>
    <w:rsid w:val="00882052"/>
    <w:rsid w:val="008C543C"/>
    <w:rsid w:val="008E0396"/>
    <w:rsid w:val="009170F0"/>
    <w:rsid w:val="00935A1C"/>
    <w:rsid w:val="00951F9F"/>
    <w:rsid w:val="009743DB"/>
    <w:rsid w:val="00993971"/>
    <w:rsid w:val="00993FB3"/>
    <w:rsid w:val="009B5208"/>
    <w:rsid w:val="009C1425"/>
    <w:rsid w:val="009C304A"/>
    <w:rsid w:val="009C7F13"/>
    <w:rsid w:val="009E1D92"/>
    <w:rsid w:val="00A030A5"/>
    <w:rsid w:val="00A03E00"/>
    <w:rsid w:val="00A149B4"/>
    <w:rsid w:val="00A17564"/>
    <w:rsid w:val="00A20CBB"/>
    <w:rsid w:val="00A23E95"/>
    <w:rsid w:val="00A306FE"/>
    <w:rsid w:val="00A31289"/>
    <w:rsid w:val="00A62BE5"/>
    <w:rsid w:val="00A6414D"/>
    <w:rsid w:val="00A67877"/>
    <w:rsid w:val="00A718C1"/>
    <w:rsid w:val="00A73CC2"/>
    <w:rsid w:val="00A901E2"/>
    <w:rsid w:val="00A91458"/>
    <w:rsid w:val="00A9329C"/>
    <w:rsid w:val="00AA44A8"/>
    <w:rsid w:val="00AD24EA"/>
    <w:rsid w:val="00AF3D8C"/>
    <w:rsid w:val="00B27976"/>
    <w:rsid w:val="00B36DE7"/>
    <w:rsid w:val="00B46C54"/>
    <w:rsid w:val="00B52198"/>
    <w:rsid w:val="00B54714"/>
    <w:rsid w:val="00B54C99"/>
    <w:rsid w:val="00B6311E"/>
    <w:rsid w:val="00B714A5"/>
    <w:rsid w:val="00B759D6"/>
    <w:rsid w:val="00B90B90"/>
    <w:rsid w:val="00BA0F0D"/>
    <w:rsid w:val="00BA417C"/>
    <w:rsid w:val="00BC0AF0"/>
    <w:rsid w:val="00BC4792"/>
    <w:rsid w:val="00BD5F9B"/>
    <w:rsid w:val="00BD6817"/>
    <w:rsid w:val="00BF13F7"/>
    <w:rsid w:val="00BF77C5"/>
    <w:rsid w:val="00C07741"/>
    <w:rsid w:val="00C20FB9"/>
    <w:rsid w:val="00C27A07"/>
    <w:rsid w:val="00C444A1"/>
    <w:rsid w:val="00C509D7"/>
    <w:rsid w:val="00C5334D"/>
    <w:rsid w:val="00C719C0"/>
    <w:rsid w:val="00C774D4"/>
    <w:rsid w:val="00C82AC1"/>
    <w:rsid w:val="00C83EE5"/>
    <w:rsid w:val="00C842C0"/>
    <w:rsid w:val="00C9476A"/>
    <w:rsid w:val="00C95D63"/>
    <w:rsid w:val="00C970DB"/>
    <w:rsid w:val="00CA2890"/>
    <w:rsid w:val="00CC001C"/>
    <w:rsid w:val="00CC0FDF"/>
    <w:rsid w:val="00CF1CFD"/>
    <w:rsid w:val="00D176A5"/>
    <w:rsid w:val="00D21F2A"/>
    <w:rsid w:val="00D22459"/>
    <w:rsid w:val="00D25EEF"/>
    <w:rsid w:val="00D31DB5"/>
    <w:rsid w:val="00D31F43"/>
    <w:rsid w:val="00D35826"/>
    <w:rsid w:val="00D53121"/>
    <w:rsid w:val="00D622F3"/>
    <w:rsid w:val="00D92826"/>
    <w:rsid w:val="00D9663D"/>
    <w:rsid w:val="00DA31A1"/>
    <w:rsid w:val="00DB4481"/>
    <w:rsid w:val="00DC6902"/>
    <w:rsid w:val="00DC6ED2"/>
    <w:rsid w:val="00DF59CE"/>
    <w:rsid w:val="00E03528"/>
    <w:rsid w:val="00E11A03"/>
    <w:rsid w:val="00E37F58"/>
    <w:rsid w:val="00E422D0"/>
    <w:rsid w:val="00E46E29"/>
    <w:rsid w:val="00E72B9A"/>
    <w:rsid w:val="00E95854"/>
    <w:rsid w:val="00EA081B"/>
    <w:rsid w:val="00EA2E91"/>
    <w:rsid w:val="00EB0AB4"/>
    <w:rsid w:val="00EC3DC7"/>
    <w:rsid w:val="00EC7CBA"/>
    <w:rsid w:val="00ED5A75"/>
    <w:rsid w:val="00F0045F"/>
    <w:rsid w:val="00F45704"/>
    <w:rsid w:val="00F67793"/>
    <w:rsid w:val="00F83CAA"/>
    <w:rsid w:val="00F971D2"/>
    <w:rsid w:val="00FA59DC"/>
    <w:rsid w:val="00FC380D"/>
    <w:rsid w:val="00FD673F"/>
    <w:rsid w:val="00FD7EA1"/>
    <w:rsid w:val="00FE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8FD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13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F7"/>
    <w:rPr>
      <w:rFonts w:ascii="Tahoma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13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F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alarassociation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alarj.alarassociation.org/index.php/alarj/about/submission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39B202-571B-4BDB-92BB-4DDB1F69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64</Words>
  <Characters>6067</Characters>
  <Application>Microsoft Office Word</Application>
  <DocSecurity>0</DocSecurity>
  <Lines>50</Lines>
  <Paragraphs>14</Paragraphs>
  <ScaleCrop>false</ScaleCrop>
  <Company/>
  <LinksUpToDate>false</LinksUpToDate>
  <CharactersWithSpaces>7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3-15T04:30:00Z</dcterms:created>
  <dcterms:modified xsi:type="dcterms:W3CDTF">2026-03-15T10:29:00Z</dcterms:modified>
</cp:coreProperties>
</file>